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5407" w:type="dxa"/>
        <w:tblInd w:w="-10" w:type="dxa"/>
        <w:tblBorders>
          <w:top w:val="double" w:sz="4" w:space="0" w:color="538135" w:themeColor="accent6" w:themeShade="BF"/>
          <w:left w:val="double" w:sz="4" w:space="0" w:color="538135" w:themeColor="accent6" w:themeShade="BF"/>
          <w:bottom w:val="double" w:sz="4" w:space="0" w:color="538135" w:themeColor="accent6" w:themeShade="BF"/>
          <w:right w:val="double" w:sz="4" w:space="0" w:color="538135" w:themeColor="accent6" w:themeShade="BF"/>
          <w:insideH w:val="double" w:sz="4" w:space="0" w:color="538135" w:themeColor="accent6" w:themeShade="BF"/>
          <w:insideV w:val="double" w:sz="4" w:space="0" w:color="538135" w:themeColor="accent6" w:themeShade="BF"/>
        </w:tblBorders>
        <w:tblLayout w:type="fixed"/>
        <w:tblLook w:val="04A0" w:firstRow="1" w:lastRow="0" w:firstColumn="1" w:lastColumn="0" w:noHBand="0" w:noVBand="1"/>
      </w:tblPr>
      <w:tblGrid>
        <w:gridCol w:w="10"/>
        <w:gridCol w:w="2198"/>
        <w:gridCol w:w="55"/>
        <w:gridCol w:w="2048"/>
        <w:gridCol w:w="95"/>
        <w:gridCol w:w="1953"/>
        <w:gridCol w:w="245"/>
        <w:gridCol w:w="1804"/>
        <w:gridCol w:w="395"/>
        <w:gridCol w:w="1897"/>
        <w:gridCol w:w="301"/>
        <w:gridCol w:w="2198"/>
        <w:gridCol w:w="13"/>
        <w:gridCol w:w="2092"/>
        <w:gridCol w:w="103"/>
      </w:tblGrid>
      <w:tr w:rsidR="0024175A" w:rsidRPr="000D0A46" w14:paraId="403971FF" w14:textId="77777777" w:rsidTr="0043473B">
        <w:trPr>
          <w:gridBefore w:val="1"/>
          <w:wBefore w:w="10" w:type="dxa"/>
          <w:trHeight w:val="1392"/>
        </w:trPr>
        <w:tc>
          <w:tcPr>
            <w:tcW w:w="15397" w:type="dxa"/>
            <w:gridSpan w:val="14"/>
            <w:noWrap/>
          </w:tcPr>
          <w:p w14:paraId="25D38F9E" w14:textId="64324C08" w:rsidR="0024175A" w:rsidRPr="0024175A" w:rsidRDefault="0024175A" w:rsidP="0024175A">
            <w:pPr>
              <w:rPr>
                <w:b/>
                <w:color w:val="FFC000" w:themeColor="accent4"/>
                <w:highlight w:val="yellow"/>
              </w:rPr>
            </w:pPr>
            <w:r w:rsidRPr="006C4C6E">
              <w:rPr>
                <w:noProof/>
                <w:sz w:val="20"/>
                <w:lang w:eastAsia="en-NZ"/>
              </w:rPr>
              <w:drawing>
                <wp:anchor distT="0" distB="0" distL="114300" distR="114300" simplePos="0" relativeHeight="251659264" behindDoc="1" locked="0" layoutInCell="1" allowOverlap="1" wp14:anchorId="5E147EDD" wp14:editId="5353CDAC">
                  <wp:simplePos x="0" y="0"/>
                  <wp:positionH relativeFrom="column">
                    <wp:posOffset>-48260</wp:posOffset>
                  </wp:positionH>
                  <wp:positionV relativeFrom="page">
                    <wp:posOffset>17145</wp:posOffset>
                  </wp:positionV>
                  <wp:extent cx="9751695" cy="1106805"/>
                  <wp:effectExtent l="0" t="0" r="1905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51695" cy="1106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6C4C6E">
              <w:rPr>
                <w:b/>
                <w:color w:val="FFC000" w:themeColor="accent4"/>
                <w:sz w:val="72"/>
              </w:rPr>
              <w:t>LEN</w:t>
            </w:r>
            <w:r w:rsidR="006C4C6E" w:rsidRPr="006C4C6E">
              <w:rPr>
                <w:b/>
                <w:color w:val="FFC000" w:themeColor="accent4"/>
                <w:sz w:val="72"/>
              </w:rPr>
              <w:t>I</w:t>
            </w:r>
            <w:r w:rsidRPr="006C4C6E">
              <w:rPr>
                <w:b/>
                <w:color w:val="FFC000" w:themeColor="accent4"/>
                <w:sz w:val="72"/>
              </w:rPr>
              <w:t>T</w:t>
            </w:r>
            <w:r w:rsidR="00A81AE9" w:rsidRPr="006C4C6E">
              <w:rPr>
                <w:b/>
                <w:color w:val="FFC000" w:themeColor="accent4"/>
                <w:sz w:val="72"/>
              </w:rPr>
              <w:t>I</w:t>
            </w:r>
            <w:r w:rsidRPr="006C4C6E">
              <w:rPr>
                <w:b/>
                <w:color w:val="FFC000" w:themeColor="accent4"/>
                <w:sz w:val="72"/>
              </w:rPr>
              <w:t xml:space="preserve"> 2019</w:t>
            </w:r>
            <w:r w:rsidR="0083246B" w:rsidRPr="006C4C6E">
              <w:rPr>
                <w:b/>
                <w:color w:val="FFC000" w:themeColor="accent4"/>
                <w:sz w:val="72"/>
              </w:rPr>
              <w:t xml:space="preserve"> - </w:t>
            </w:r>
            <w:r w:rsidR="0083246B" w:rsidRPr="006C4C6E">
              <w:rPr>
                <w:b/>
                <w:color w:val="FFC000" w:themeColor="accent4"/>
                <w:sz w:val="72"/>
                <w:szCs w:val="56"/>
              </w:rPr>
              <w:t xml:space="preserve">40 days </w:t>
            </w:r>
            <w:r w:rsidR="00A1795D" w:rsidRPr="006C4C6E">
              <w:rPr>
                <w:b/>
                <w:color w:val="FFC000" w:themeColor="accent4"/>
                <w:sz w:val="72"/>
                <w:szCs w:val="56"/>
              </w:rPr>
              <w:t xml:space="preserve">of </w:t>
            </w:r>
            <w:r w:rsidR="0083246B" w:rsidRPr="006C4C6E">
              <w:rPr>
                <w:b/>
                <w:color w:val="FFC000" w:themeColor="accent4"/>
                <w:sz w:val="72"/>
                <w:szCs w:val="56"/>
              </w:rPr>
              <w:t>dedication</w:t>
            </w:r>
          </w:p>
        </w:tc>
      </w:tr>
      <w:tr w:rsidR="00CC4C36" w:rsidRPr="000D0A46" w14:paraId="3F0D1E59" w14:textId="77777777" w:rsidTr="0043473B">
        <w:trPr>
          <w:gridBefore w:val="1"/>
          <w:wBefore w:w="10" w:type="dxa"/>
          <w:trHeight w:val="438"/>
        </w:trPr>
        <w:tc>
          <w:tcPr>
            <w:tcW w:w="2198" w:type="dxa"/>
            <w:shd w:val="clear" w:color="auto" w:fill="E2EFD9" w:themeFill="accent6" w:themeFillTint="33"/>
            <w:noWrap/>
            <w:hideMark/>
          </w:tcPr>
          <w:p w14:paraId="76D7218E" w14:textId="77777777" w:rsidR="000D0A46" w:rsidRPr="001C0F12" w:rsidRDefault="000D0A46" w:rsidP="00DA34CE">
            <w:pPr>
              <w:jc w:val="center"/>
              <w:rPr>
                <w:rFonts w:ascii="Eras Demi ITC" w:hAnsi="Eras Demi ITC"/>
                <w:color w:val="00B050"/>
                <w:sz w:val="20"/>
                <w:szCs w:val="20"/>
              </w:rPr>
            </w:pPr>
            <w:r w:rsidRPr="001C0F12">
              <w:rPr>
                <w:rFonts w:ascii="Eras Demi ITC" w:hAnsi="Eras Demi ITC"/>
                <w:color w:val="00B050"/>
                <w:sz w:val="20"/>
                <w:szCs w:val="20"/>
              </w:rPr>
              <w:t>Mo</w:t>
            </w:r>
            <w:r w:rsidR="00A81AE9" w:rsidRPr="001C0F12">
              <w:rPr>
                <w:rFonts w:ascii="Eras Demi ITC" w:hAnsi="Eras Demi ITC"/>
                <w:color w:val="00B050"/>
                <w:sz w:val="20"/>
                <w:szCs w:val="20"/>
              </w:rPr>
              <w:t>nite</w:t>
            </w:r>
          </w:p>
        </w:tc>
        <w:tc>
          <w:tcPr>
            <w:tcW w:w="2198" w:type="dxa"/>
            <w:gridSpan w:val="3"/>
            <w:shd w:val="clear" w:color="auto" w:fill="E2EFD9" w:themeFill="accent6" w:themeFillTint="33"/>
            <w:noWrap/>
            <w:hideMark/>
          </w:tcPr>
          <w:p w14:paraId="362F4BE8" w14:textId="77777777" w:rsidR="000D0A46" w:rsidRPr="001C0F12" w:rsidRDefault="000D0A46" w:rsidP="00DA34CE">
            <w:pPr>
              <w:jc w:val="center"/>
              <w:rPr>
                <w:rFonts w:ascii="Eras Demi ITC" w:hAnsi="Eras Demi ITC"/>
                <w:color w:val="00B050"/>
                <w:sz w:val="20"/>
                <w:szCs w:val="20"/>
              </w:rPr>
            </w:pPr>
            <w:r w:rsidRPr="001C0F12">
              <w:rPr>
                <w:rFonts w:ascii="Eras Demi ITC" w:hAnsi="Eras Demi ITC"/>
                <w:color w:val="00B050"/>
                <w:sz w:val="20"/>
                <w:szCs w:val="20"/>
              </w:rPr>
              <w:t>Tu</w:t>
            </w:r>
            <w:r w:rsidR="00A81AE9" w:rsidRPr="001C0F12">
              <w:rPr>
                <w:rFonts w:ascii="Eras Demi ITC" w:hAnsi="Eras Demi ITC"/>
                <w:color w:val="00B050"/>
                <w:sz w:val="20"/>
                <w:szCs w:val="20"/>
              </w:rPr>
              <w:t>site</w:t>
            </w:r>
          </w:p>
        </w:tc>
        <w:tc>
          <w:tcPr>
            <w:tcW w:w="2198" w:type="dxa"/>
            <w:gridSpan w:val="2"/>
            <w:shd w:val="clear" w:color="auto" w:fill="E2EFD9" w:themeFill="accent6" w:themeFillTint="33"/>
            <w:noWrap/>
            <w:hideMark/>
          </w:tcPr>
          <w:p w14:paraId="4F7FDEEB" w14:textId="77777777" w:rsidR="000D0A46" w:rsidRPr="001C0F12" w:rsidRDefault="00A81AE9" w:rsidP="00DA34CE">
            <w:pPr>
              <w:jc w:val="center"/>
              <w:rPr>
                <w:rFonts w:ascii="Eras Demi ITC" w:hAnsi="Eras Demi ITC"/>
                <w:color w:val="00B050"/>
                <w:sz w:val="20"/>
                <w:szCs w:val="20"/>
              </w:rPr>
            </w:pPr>
            <w:r w:rsidRPr="001C0F12">
              <w:rPr>
                <w:rFonts w:ascii="Eras Demi ITC" w:hAnsi="Eras Demi ITC"/>
                <w:color w:val="00B050"/>
                <w:sz w:val="20"/>
                <w:szCs w:val="20"/>
              </w:rPr>
              <w:t>Pulelulu</w:t>
            </w:r>
          </w:p>
        </w:tc>
        <w:tc>
          <w:tcPr>
            <w:tcW w:w="2199" w:type="dxa"/>
            <w:gridSpan w:val="2"/>
            <w:shd w:val="clear" w:color="auto" w:fill="E2EFD9" w:themeFill="accent6" w:themeFillTint="33"/>
            <w:noWrap/>
            <w:hideMark/>
          </w:tcPr>
          <w:p w14:paraId="7797BCD4" w14:textId="77777777" w:rsidR="000D0A46" w:rsidRPr="001C0F12" w:rsidRDefault="000D0A46" w:rsidP="00DA34CE">
            <w:pPr>
              <w:jc w:val="center"/>
              <w:rPr>
                <w:rFonts w:ascii="Eras Demi ITC" w:hAnsi="Eras Demi ITC"/>
                <w:color w:val="00B050"/>
                <w:sz w:val="20"/>
                <w:szCs w:val="20"/>
              </w:rPr>
            </w:pPr>
            <w:r w:rsidRPr="001C0F12">
              <w:rPr>
                <w:rFonts w:ascii="Eras Demi ITC" w:hAnsi="Eras Demi ITC"/>
                <w:color w:val="00B050"/>
                <w:sz w:val="20"/>
                <w:szCs w:val="20"/>
              </w:rPr>
              <w:t>T</w:t>
            </w:r>
            <w:r w:rsidR="00A81AE9" w:rsidRPr="001C0F12">
              <w:rPr>
                <w:rFonts w:ascii="Eras Demi ITC" w:hAnsi="Eras Demi ITC"/>
                <w:color w:val="00B050"/>
                <w:sz w:val="20"/>
                <w:szCs w:val="20"/>
              </w:rPr>
              <w:t>u’apulelulu</w:t>
            </w:r>
          </w:p>
        </w:tc>
        <w:tc>
          <w:tcPr>
            <w:tcW w:w="2198" w:type="dxa"/>
            <w:gridSpan w:val="2"/>
            <w:shd w:val="clear" w:color="auto" w:fill="E2EFD9" w:themeFill="accent6" w:themeFillTint="33"/>
            <w:noWrap/>
            <w:hideMark/>
          </w:tcPr>
          <w:p w14:paraId="1333FA98" w14:textId="77777777" w:rsidR="000D0A46" w:rsidRPr="001C0F12" w:rsidRDefault="000D0A46" w:rsidP="00DA34CE">
            <w:pPr>
              <w:jc w:val="center"/>
              <w:rPr>
                <w:rFonts w:ascii="Eras Demi ITC" w:hAnsi="Eras Demi ITC"/>
                <w:color w:val="00B050"/>
                <w:sz w:val="20"/>
                <w:szCs w:val="20"/>
              </w:rPr>
            </w:pPr>
            <w:r w:rsidRPr="001C0F12">
              <w:rPr>
                <w:rFonts w:ascii="Eras Demi ITC" w:hAnsi="Eras Demi ITC"/>
                <w:color w:val="00B050"/>
                <w:sz w:val="20"/>
                <w:szCs w:val="20"/>
              </w:rPr>
              <w:t>F</w:t>
            </w:r>
            <w:r w:rsidR="00A81AE9" w:rsidRPr="001C0F12">
              <w:rPr>
                <w:rFonts w:ascii="Eras Demi ITC" w:hAnsi="Eras Demi ITC"/>
                <w:color w:val="00B050"/>
                <w:sz w:val="20"/>
                <w:szCs w:val="20"/>
              </w:rPr>
              <w:t>alaite</w:t>
            </w:r>
          </w:p>
        </w:tc>
        <w:tc>
          <w:tcPr>
            <w:tcW w:w="2198" w:type="dxa"/>
            <w:shd w:val="clear" w:color="auto" w:fill="E2EFD9" w:themeFill="accent6" w:themeFillTint="33"/>
            <w:noWrap/>
            <w:hideMark/>
          </w:tcPr>
          <w:p w14:paraId="4C214A26" w14:textId="77777777" w:rsidR="000D0A46" w:rsidRPr="001C0F12" w:rsidRDefault="00A81AE9" w:rsidP="00DA34CE">
            <w:pPr>
              <w:jc w:val="center"/>
              <w:rPr>
                <w:rFonts w:ascii="Eras Demi ITC" w:hAnsi="Eras Demi ITC"/>
                <w:color w:val="00B050"/>
                <w:sz w:val="20"/>
                <w:szCs w:val="20"/>
              </w:rPr>
            </w:pPr>
            <w:r w:rsidRPr="001C0F12">
              <w:rPr>
                <w:rFonts w:ascii="Eras Demi ITC" w:hAnsi="Eras Demi ITC"/>
                <w:color w:val="00B050"/>
                <w:sz w:val="20"/>
                <w:szCs w:val="20"/>
              </w:rPr>
              <w:t>Tokonaki</w:t>
            </w:r>
          </w:p>
        </w:tc>
        <w:tc>
          <w:tcPr>
            <w:tcW w:w="2208" w:type="dxa"/>
            <w:gridSpan w:val="3"/>
            <w:shd w:val="clear" w:color="auto" w:fill="E2EFD9" w:themeFill="accent6" w:themeFillTint="33"/>
            <w:noWrap/>
            <w:hideMark/>
          </w:tcPr>
          <w:p w14:paraId="34265EBC" w14:textId="77777777" w:rsidR="000D0A46" w:rsidRPr="001C0F12" w:rsidRDefault="000D0A46" w:rsidP="00DA34CE">
            <w:pPr>
              <w:jc w:val="center"/>
              <w:rPr>
                <w:rFonts w:ascii="Eras Demi ITC" w:hAnsi="Eras Demi ITC"/>
                <w:color w:val="00B050"/>
                <w:sz w:val="20"/>
                <w:szCs w:val="20"/>
                <w:highlight w:val="yellow"/>
              </w:rPr>
            </w:pPr>
            <w:r w:rsidRPr="001C0F12">
              <w:rPr>
                <w:rFonts w:ascii="Eras Demi ITC" w:hAnsi="Eras Demi ITC"/>
                <w:color w:val="00B050"/>
                <w:sz w:val="20"/>
                <w:szCs w:val="20"/>
                <w:highlight w:val="yellow"/>
              </w:rPr>
              <w:t>S</w:t>
            </w:r>
            <w:r w:rsidR="00A81AE9" w:rsidRPr="001C0F12">
              <w:rPr>
                <w:rFonts w:ascii="Eras Demi ITC" w:hAnsi="Eras Demi ITC"/>
                <w:color w:val="00B050"/>
                <w:sz w:val="20"/>
                <w:szCs w:val="20"/>
                <w:highlight w:val="yellow"/>
              </w:rPr>
              <w:t>apate</w:t>
            </w:r>
          </w:p>
        </w:tc>
      </w:tr>
      <w:tr w:rsidR="000D0A46" w:rsidRPr="000D0A46" w14:paraId="3C2F223A" w14:textId="77777777" w:rsidTr="0043473B">
        <w:trPr>
          <w:gridBefore w:val="1"/>
          <w:wBefore w:w="10" w:type="dxa"/>
          <w:trHeight w:val="1097"/>
        </w:trPr>
        <w:tc>
          <w:tcPr>
            <w:tcW w:w="2198" w:type="dxa"/>
            <w:shd w:val="clear" w:color="auto" w:fill="E2EFD9" w:themeFill="accent6" w:themeFillTint="33"/>
            <w:noWrap/>
            <w:hideMark/>
          </w:tcPr>
          <w:p w14:paraId="7552242E" w14:textId="77777777" w:rsidR="000D0A46" w:rsidRPr="001C0F12" w:rsidRDefault="000D0A46" w:rsidP="00004DB9">
            <w:pPr>
              <w:jc w:val="center"/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color w:val="00B050"/>
                <w:sz w:val="20"/>
                <w:szCs w:val="20"/>
              </w:rPr>
              <w:t>Ma</w:t>
            </w:r>
            <w:r w:rsidR="00A81AE9" w:rsidRPr="001C0F12">
              <w:rPr>
                <w:rFonts w:ascii="Eras Demi ITC" w:hAnsi="Eras Demi ITC"/>
                <w:color w:val="00B050"/>
                <w:sz w:val="20"/>
                <w:szCs w:val="20"/>
              </w:rPr>
              <w:t>’asi</w:t>
            </w:r>
          </w:p>
        </w:tc>
        <w:tc>
          <w:tcPr>
            <w:tcW w:w="2198" w:type="dxa"/>
            <w:gridSpan w:val="3"/>
            <w:noWrap/>
            <w:hideMark/>
          </w:tcPr>
          <w:p w14:paraId="6B42EF78" w14:textId="77777777" w:rsidR="000D0A46" w:rsidRPr="001C0F12" w:rsidRDefault="000D0A46">
            <w:pPr>
              <w:rPr>
                <w:rFonts w:ascii="Eras Demi ITC" w:hAnsi="Eras Demi ITC"/>
                <w:sz w:val="20"/>
                <w:szCs w:val="20"/>
              </w:rPr>
            </w:pPr>
          </w:p>
        </w:tc>
        <w:tc>
          <w:tcPr>
            <w:tcW w:w="2198" w:type="dxa"/>
            <w:gridSpan w:val="2"/>
            <w:noWrap/>
            <w:hideMark/>
          </w:tcPr>
          <w:p w14:paraId="01E9CB0E" w14:textId="77777777" w:rsidR="000D0A46" w:rsidRPr="001C0F12" w:rsidRDefault="000D0A46" w:rsidP="000D0A46">
            <w:pPr>
              <w:rPr>
                <w:rFonts w:ascii="Eras Demi ITC" w:hAnsi="Eras Demi ITC"/>
                <w:b/>
                <w:sz w:val="20"/>
                <w:szCs w:val="20"/>
              </w:rPr>
            </w:pPr>
            <w:r w:rsidRPr="001C0F12">
              <w:rPr>
                <w:rFonts w:ascii="Eras Demi ITC" w:hAnsi="Eras Demi ITC"/>
                <w:b/>
                <w:sz w:val="20"/>
                <w:szCs w:val="20"/>
              </w:rPr>
              <w:t>6</w:t>
            </w:r>
            <w:r w:rsidR="00004DB9" w:rsidRPr="001C0F12">
              <w:rPr>
                <w:rFonts w:ascii="Eras Demi ITC" w:hAnsi="Eras Demi ITC"/>
                <w:b/>
                <w:sz w:val="20"/>
                <w:szCs w:val="20"/>
              </w:rPr>
              <w:t xml:space="preserve"> </w:t>
            </w:r>
            <w:r w:rsidR="00A81AE9" w:rsidRPr="001C0F12">
              <w:rPr>
                <w:rFonts w:ascii="Eras Demi ITC" w:hAnsi="Eras Demi ITC"/>
                <w:b/>
                <w:sz w:val="20"/>
                <w:szCs w:val="20"/>
              </w:rPr>
              <w:t>Pulelulu Fakaefuefu</w:t>
            </w:r>
            <w:r w:rsidR="007C1F9C" w:rsidRPr="001C0F12">
              <w:rPr>
                <w:rFonts w:ascii="Eras Demi ITC" w:hAnsi="Eras Demi ITC"/>
                <w:b/>
                <w:sz w:val="20"/>
                <w:szCs w:val="20"/>
              </w:rPr>
              <w:t>.</w:t>
            </w:r>
          </w:p>
          <w:p w14:paraId="011F8054" w14:textId="77777777" w:rsidR="007C1F9C" w:rsidRPr="001C0F12" w:rsidRDefault="00172D8C" w:rsidP="000D0A46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Kole ha</w:t>
            </w:r>
            <w:r w:rsidR="007C1F9C" w:rsidRPr="001C0F12">
              <w:rPr>
                <w:rFonts w:ascii="Eras Demi ITC" w:hAnsi="Eras Demi ITC"/>
                <w:sz w:val="20"/>
                <w:szCs w:val="20"/>
              </w:rPr>
              <w:t xml:space="preserve"> Fakamolemole.</w:t>
            </w:r>
          </w:p>
        </w:tc>
        <w:tc>
          <w:tcPr>
            <w:tcW w:w="2199" w:type="dxa"/>
            <w:gridSpan w:val="2"/>
            <w:noWrap/>
            <w:hideMark/>
          </w:tcPr>
          <w:p w14:paraId="308AB863" w14:textId="77777777" w:rsidR="00172D8C" w:rsidRPr="001C0F12" w:rsidRDefault="000D0A46" w:rsidP="000D0A46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7</w:t>
            </w:r>
            <w:r w:rsidR="00A81AE9" w:rsidRPr="001C0F12">
              <w:rPr>
                <w:rFonts w:ascii="Eras Demi ITC" w:hAnsi="Eras Demi ITC"/>
                <w:sz w:val="20"/>
                <w:szCs w:val="20"/>
              </w:rPr>
              <w:t xml:space="preserve"> </w:t>
            </w:r>
            <w:r w:rsidR="00A057AC" w:rsidRPr="001C0F12">
              <w:rPr>
                <w:rFonts w:ascii="Eras Demi ITC" w:hAnsi="Eras Demi ITC"/>
                <w:sz w:val="20"/>
                <w:szCs w:val="20"/>
              </w:rPr>
              <w:t>Fokotu’u ho’</w:t>
            </w:r>
            <w:r w:rsidR="00172D8C" w:rsidRPr="001C0F12">
              <w:rPr>
                <w:rFonts w:ascii="Eras Demi ITC" w:hAnsi="Eras Demi ITC"/>
                <w:sz w:val="20"/>
                <w:szCs w:val="20"/>
              </w:rPr>
              <w:t>o kaveinga</w:t>
            </w:r>
            <w:r w:rsidR="00271673" w:rsidRPr="001C0F12">
              <w:rPr>
                <w:rFonts w:ascii="Eras Demi ITC" w:hAnsi="Eras Demi ITC"/>
                <w:sz w:val="20"/>
                <w:szCs w:val="20"/>
              </w:rPr>
              <w:t xml:space="preserve"> </w:t>
            </w:r>
            <w:r w:rsidR="00172D8C" w:rsidRPr="001C0F12">
              <w:rPr>
                <w:rFonts w:ascii="Eras Demi ITC" w:hAnsi="Eras Demi ITC"/>
                <w:sz w:val="20"/>
                <w:szCs w:val="20"/>
              </w:rPr>
              <w:t>n</w:t>
            </w:r>
            <w:r w:rsidR="00271673" w:rsidRPr="001C0F12">
              <w:rPr>
                <w:rFonts w:ascii="Eras Demi ITC" w:hAnsi="Eras Demi ITC"/>
                <w:sz w:val="20"/>
                <w:szCs w:val="20"/>
              </w:rPr>
              <w:t>gaue’i</w:t>
            </w:r>
            <w:r w:rsidR="00172D8C" w:rsidRPr="001C0F12">
              <w:rPr>
                <w:rFonts w:ascii="Eras Demi ITC" w:hAnsi="Eras Demi ITC"/>
                <w:sz w:val="20"/>
                <w:szCs w:val="20"/>
              </w:rPr>
              <w:t xml:space="preserve"> he Leniti.</w:t>
            </w:r>
          </w:p>
          <w:p w14:paraId="54D07C55" w14:textId="77777777" w:rsidR="00893AB8" w:rsidRPr="001C0F12" w:rsidRDefault="00893AB8" w:rsidP="00CD2331">
            <w:pPr>
              <w:rPr>
                <w:rFonts w:ascii="Eras Demi ITC" w:hAnsi="Eras Demi ITC"/>
                <w:sz w:val="20"/>
                <w:szCs w:val="20"/>
              </w:rPr>
            </w:pPr>
          </w:p>
        </w:tc>
        <w:tc>
          <w:tcPr>
            <w:tcW w:w="2198" w:type="dxa"/>
            <w:gridSpan w:val="2"/>
            <w:noWrap/>
            <w:hideMark/>
          </w:tcPr>
          <w:p w14:paraId="5D3EB5C9" w14:textId="77777777" w:rsidR="000D0A46" w:rsidRPr="001C0F12" w:rsidRDefault="000D0A46" w:rsidP="000D0A46">
            <w:pPr>
              <w:rPr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8</w:t>
            </w:r>
            <w:r w:rsidR="00A81AE9" w:rsidRPr="001C0F12">
              <w:rPr>
                <w:rFonts w:ascii="Eras Demi ITC" w:hAnsi="Eras Demi ITC"/>
                <w:sz w:val="20"/>
                <w:szCs w:val="20"/>
              </w:rPr>
              <w:t xml:space="preserve"> Fakama’u ‘</w:t>
            </w:r>
            <w:r w:rsidR="00271673" w:rsidRPr="001C0F12">
              <w:rPr>
                <w:rFonts w:ascii="Eras Demi ITC" w:hAnsi="Eras Demi ITC"/>
                <w:sz w:val="20"/>
                <w:szCs w:val="20"/>
              </w:rPr>
              <w:t xml:space="preserve">aukai, </w:t>
            </w:r>
            <w:r w:rsidR="00A81AE9" w:rsidRPr="001C0F12">
              <w:rPr>
                <w:rFonts w:ascii="Eras Demi ITC" w:hAnsi="Eras Demi ITC"/>
                <w:sz w:val="20"/>
                <w:szCs w:val="20"/>
              </w:rPr>
              <w:t xml:space="preserve"> vete he 1 ho’at</w:t>
            </w:r>
            <w:r w:rsidR="00A81AE9" w:rsidRPr="001C0F12">
              <w:rPr>
                <w:sz w:val="20"/>
                <w:szCs w:val="20"/>
              </w:rPr>
              <w:t>ā.</w:t>
            </w:r>
          </w:p>
        </w:tc>
        <w:tc>
          <w:tcPr>
            <w:tcW w:w="2198" w:type="dxa"/>
            <w:noWrap/>
            <w:hideMark/>
          </w:tcPr>
          <w:p w14:paraId="49D0CD90" w14:textId="77777777" w:rsidR="000D0A46" w:rsidRPr="001C0F12" w:rsidRDefault="000D0A46" w:rsidP="000D0A46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9</w:t>
            </w:r>
            <w:r w:rsidR="00893AB8" w:rsidRPr="001C0F12">
              <w:rPr>
                <w:rFonts w:ascii="Eras Demi ITC" w:hAnsi="Eras Demi ITC"/>
                <w:sz w:val="20"/>
                <w:szCs w:val="20"/>
              </w:rPr>
              <w:t xml:space="preserve"> Hu kitu’a ’</w:t>
            </w:r>
            <w:r w:rsidR="00271673" w:rsidRPr="001C0F12">
              <w:rPr>
                <w:rFonts w:ascii="Eras Demi ITC" w:hAnsi="Eras Demi ITC"/>
                <w:sz w:val="20"/>
                <w:szCs w:val="20"/>
              </w:rPr>
              <w:t>o</w:t>
            </w:r>
            <w:r w:rsidR="00172D8C" w:rsidRPr="001C0F12">
              <w:rPr>
                <w:rFonts w:ascii="Eras Demi ITC" w:hAnsi="Eras Demi ITC"/>
                <w:sz w:val="20"/>
                <w:szCs w:val="20"/>
              </w:rPr>
              <w:t xml:space="preserve"> huo e</w:t>
            </w:r>
            <w:r w:rsidR="00271673" w:rsidRPr="001C0F12">
              <w:rPr>
                <w:rFonts w:ascii="Eras Demi ITC" w:hAnsi="Eras Demi ITC"/>
                <w:sz w:val="20"/>
                <w:szCs w:val="20"/>
              </w:rPr>
              <w:t xml:space="preserve"> ngoue, mo</w:t>
            </w:r>
            <w:r w:rsidR="00893AB8" w:rsidRPr="001C0F12">
              <w:rPr>
                <w:rFonts w:ascii="Eras Demi ITC" w:hAnsi="Eras Demi ITC"/>
                <w:sz w:val="20"/>
                <w:szCs w:val="20"/>
              </w:rPr>
              <w:t xml:space="preserve"> kosi.</w:t>
            </w:r>
          </w:p>
          <w:p w14:paraId="6A6AFC94" w14:textId="77777777" w:rsidR="00172D8C" w:rsidRPr="001C0F12" w:rsidRDefault="00172D8C" w:rsidP="000D0A46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Tokoni ki he ma’a ‘atakai.</w:t>
            </w:r>
          </w:p>
        </w:tc>
        <w:tc>
          <w:tcPr>
            <w:tcW w:w="2208" w:type="dxa"/>
            <w:gridSpan w:val="3"/>
            <w:noWrap/>
            <w:hideMark/>
          </w:tcPr>
          <w:p w14:paraId="2568AFDB" w14:textId="77777777" w:rsidR="000D0A46" w:rsidRPr="001C0F12" w:rsidRDefault="000D0A46" w:rsidP="000D0A46">
            <w:pPr>
              <w:rPr>
                <w:rFonts w:ascii="Eras Demi ITC" w:hAnsi="Eras Demi ITC"/>
                <w:sz w:val="20"/>
                <w:szCs w:val="20"/>
                <w:highlight w:val="yellow"/>
              </w:rPr>
            </w:pPr>
            <w:r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>10</w:t>
            </w:r>
            <w:r w:rsidR="00271673"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 xml:space="preserve"> </w:t>
            </w:r>
            <w:r w:rsidR="00172D8C"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>K</w:t>
            </w:r>
            <w:r w:rsidR="00893AB8"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 xml:space="preserve">au </w:t>
            </w:r>
            <w:r w:rsidR="00172D8C"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 xml:space="preserve">ki </w:t>
            </w:r>
            <w:r w:rsidR="00893AB8"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>he lotu hengihengi ‘o e ‘aho ni.</w:t>
            </w:r>
          </w:p>
        </w:tc>
      </w:tr>
      <w:tr w:rsidR="000D0A46" w:rsidRPr="000D0A46" w14:paraId="1273A74A" w14:textId="77777777" w:rsidTr="0043473B">
        <w:trPr>
          <w:gridBefore w:val="1"/>
          <w:wBefore w:w="10" w:type="dxa"/>
          <w:trHeight w:val="1100"/>
        </w:trPr>
        <w:tc>
          <w:tcPr>
            <w:tcW w:w="2198" w:type="dxa"/>
            <w:noWrap/>
            <w:hideMark/>
          </w:tcPr>
          <w:p w14:paraId="7740D15A" w14:textId="77777777" w:rsidR="00172D8C" w:rsidRPr="001C0F12" w:rsidRDefault="000D0A46" w:rsidP="000D0A46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11</w:t>
            </w:r>
            <w:r w:rsidR="00271673" w:rsidRPr="001C0F12">
              <w:rPr>
                <w:rFonts w:ascii="Eras Demi ITC" w:hAnsi="Eras Demi ITC"/>
                <w:sz w:val="20"/>
                <w:szCs w:val="20"/>
              </w:rPr>
              <w:t>Kai</w:t>
            </w:r>
            <w:r w:rsidR="00893AB8" w:rsidRPr="001C0F12">
              <w:rPr>
                <w:rFonts w:ascii="Eras Demi ITC" w:hAnsi="Eras Demi ITC"/>
                <w:sz w:val="20"/>
                <w:szCs w:val="20"/>
              </w:rPr>
              <w:t xml:space="preserve"> fakataha</w:t>
            </w:r>
            <w:r w:rsidR="00172D8C" w:rsidRPr="001C0F12">
              <w:rPr>
                <w:rFonts w:ascii="Eras Demi ITC" w:hAnsi="Eras Demi ITC"/>
                <w:sz w:val="20"/>
                <w:szCs w:val="20"/>
              </w:rPr>
              <w:t xml:space="preserve"> </w:t>
            </w:r>
          </w:p>
          <w:p w14:paraId="0CAC5213" w14:textId="77777777" w:rsidR="000D0A46" w:rsidRPr="001C0F12" w:rsidRDefault="00172D8C" w:rsidP="000D0A46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mo e</w:t>
            </w:r>
            <w:r w:rsidR="000309A8" w:rsidRPr="001C0F12">
              <w:rPr>
                <w:rFonts w:ascii="Eras Demi ITC" w:hAnsi="Eras Demi ITC"/>
                <w:sz w:val="20"/>
                <w:szCs w:val="20"/>
              </w:rPr>
              <w:t xml:space="preserve"> famili he tepile,</w:t>
            </w:r>
            <w:r w:rsidR="00893AB8" w:rsidRPr="001C0F12">
              <w:rPr>
                <w:rFonts w:ascii="Eras Demi ITC" w:hAnsi="Eras Demi ITC"/>
                <w:sz w:val="20"/>
                <w:szCs w:val="20"/>
              </w:rPr>
              <w:t xml:space="preserve"> </w:t>
            </w:r>
            <w:r w:rsidR="00271673" w:rsidRPr="001C0F12">
              <w:rPr>
                <w:rFonts w:ascii="Eras Demi ITC" w:hAnsi="Eras Demi ITC"/>
                <w:sz w:val="20"/>
                <w:szCs w:val="20"/>
              </w:rPr>
              <w:t>talanoa</w:t>
            </w:r>
            <w:r w:rsidR="000309A8" w:rsidRPr="001C0F12">
              <w:rPr>
                <w:rFonts w:ascii="Eras Demi ITC" w:hAnsi="Eras Demi ITC"/>
                <w:sz w:val="20"/>
                <w:szCs w:val="20"/>
              </w:rPr>
              <w:t xml:space="preserve"> mo e lotu.</w:t>
            </w:r>
          </w:p>
        </w:tc>
        <w:tc>
          <w:tcPr>
            <w:tcW w:w="2198" w:type="dxa"/>
            <w:gridSpan w:val="3"/>
            <w:noWrap/>
            <w:hideMark/>
          </w:tcPr>
          <w:p w14:paraId="49D5576D" w14:textId="77777777" w:rsidR="000D0A46" w:rsidRPr="001C0F12" w:rsidRDefault="000D0A46" w:rsidP="000D0A46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12</w:t>
            </w:r>
            <w:r w:rsidR="00271673" w:rsidRPr="001C0F12">
              <w:rPr>
                <w:rFonts w:ascii="Eras Demi ITC" w:hAnsi="Eras Demi ITC"/>
                <w:sz w:val="20"/>
                <w:szCs w:val="20"/>
              </w:rPr>
              <w:t xml:space="preserve"> Tanaki vala </w:t>
            </w:r>
            <w:r w:rsidR="000309A8" w:rsidRPr="001C0F12">
              <w:rPr>
                <w:rFonts w:ascii="Eras Demi ITC" w:hAnsi="Eras Demi ITC"/>
                <w:sz w:val="20"/>
                <w:szCs w:val="20"/>
              </w:rPr>
              <w:t xml:space="preserve"> ‘</w:t>
            </w:r>
            <w:r w:rsidR="00271673" w:rsidRPr="001C0F12">
              <w:rPr>
                <w:rFonts w:ascii="Eras Demi ITC" w:hAnsi="Eras Demi ITC"/>
                <w:sz w:val="20"/>
                <w:szCs w:val="20"/>
              </w:rPr>
              <w:t>ikai</w:t>
            </w:r>
            <w:r w:rsidR="000309A8" w:rsidRPr="001C0F12">
              <w:rPr>
                <w:rFonts w:ascii="Eras Demi ITC" w:hAnsi="Eras Demi ITC"/>
                <w:sz w:val="20"/>
                <w:szCs w:val="20"/>
              </w:rPr>
              <w:t xml:space="preserve"> ngaue’aki ‘ave ki he Salvation Army</w:t>
            </w:r>
            <w:r w:rsidR="00172D8C" w:rsidRPr="001C0F12">
              <w:rPr>
                <w:rFonts w:ascii="Eras Demi ITC" w:hAnsi="Eras Demi ITC"/>
                <w:sz w:val="20"/>
                <w:szCs w:val="20"/>
              </w:rPr>
              <w:t>.</w:t>
            </w:r>
            <w:r w:rsidR="00271673" w:rsidRPr="001C0F12">
              <w:rPr>
                <w:rFonts w:ascii="Eras Demi ITC" w:hAnsi="Eras Demi ITC"/>
                <w:sz w:val="20"/>
                <w:szCs w:val="20"/>
              </w:rPr>
              <w:t xml:space="preserve"> </w:t>
            </w:r>
          </w:p>
        </w:tc>
        <w:tc>
          <w:tcPr>
            <w:tcW w:w="2198" w:type="dxa"/>
            <w:gridSpan w:val="2"/>
            <w:noWrap/>
            <w:hideMark/>
          </w:tcPr>
          <w:p w14:paraId="1887D71A" w14:textId="77777777" w:rsidR="000D0A46" w:rsidRPr="001C0F12" w:rsidRDefault="000D0A46" w:rsidP="000D0A46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13</w:t>
            </w:r>
            <w:r w:rsidR="00172D8C" w:rsidRPr="001C0F12">
              <w:rPr>
                <w:rFonts w:ascii="Eras Demi ITC" w:hAnsi="Eras Demi ITC"/>
                <w:sz w:val="20"/>
                <w:szCs w:val="20"/>
              </w:rPr>
              <w:t xml:space="preserve"> K</w:t>
            </w:r>
            <w:r w:rsidR="000309A8" w:rsidRPr="001C0F12">
              <w:rPr>
                <w:rFonts w:ascii="Eras Demi ITC" w:hAnsi="Eras Demi ITC"/>
                <w:sz w:val="20"/>
                <w:szCs w:val="20"/>
              </w:rPr>
              <w:t>au ki he lotu ‘o e efiafi ni</w:t>
            </w:r>
            <w:r w:rsidR="00172D8C" w:rsidRPr="001C0F12">
              <w:rPr>
                <w:rFonts w:ascii="Eras Demi ITC" w:hAnsi="Eras Demi ITC"/>
                <w:sz w:val="20"/>
                <w:szCs w:val="20"/>
              </w:rPr>
              <w:t xml:space="preserve"> fakataha mo e Siasi.</w:t>
            </w:r>
          </w:p>
        </w:tc>
        <w:tc>
          <w:tcPr>
            <w:tcW w:w="2199" w:type="dxa"/>
            <w:gridSpan w:val="2"/>
            <w:noWrap/>
            <w:hideMark/>
          </w:tcPr>
          <w:p w14:paraId="2E53C681" w14:textId="77777777" w:rsidR="000D0A46" w:rsidRPr="001C0F12" w:rsidRDefault="000D0A46" w:rsidP="000D0A46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14</w:t>
            </w:r>
            <w:r w:rsidR="000309A8" w:rsidRPr="001C0F12">
              <w:rPr>
                <w:rFonts w:ascii="Eras Demi ITC" w:hAnsi="Eras Demi ITC"/>
                <w:sz w:val="20"/>
                <w:szCs w:val="20"/>
              </w:rPr>
              <w:t xml:space="preserve"> Fakakaukau ki he Fonua ‘oku ke nofo ai hono Lelei</w:t>
            </w:r>
            <w:r w:rsidR="00172D8C" w:rsidRPr="001C0F12">
              <w:rPr>
                <w:rFonts w:ascii="Eras Demi ITC" w:hAnsi="Eras Demi ITC"/>
                <w:sz w:val="20"/>
                <w:szCs w:val="20"/>
              </w:rPr>
              <w:t xml:space="preserve"> ma’au</w:t>
            </w:r>
            <w:r w:rsidR="00BF30EC" w:rsidRPr="001C0F12">
              <w:rPr>
                <w:rFonts w:ascii="Eras Demi ITC" w:hAnsi="Eras Demi ITC"/>
                <w:sz w:val="20"/>
                <w:szCs w:val="20"/>
              </w:rPr>
              <w:t>.</w:t>
            </w:r>
          </w:p>
        </w:tc>
        <w:tc>
          <w:tcPr>
            <w:tcW w:w="2198" w:type="dxa"/>
            <w:gridSpan w:val="2"/>
            <w:noWrap/>
            <w:hideMark/>
          </w:tcPr>
          <w:p w14:paraId="5EF31655" w14:textId="77777777" w:rsidR="000D0A46" w:rsidRPr="001C0F12" w:rsidRDefault="000D0A46" w:rsidP="000D0A46">
            <w:pPr>
              <w:rPr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15</w:t>
            </w:r>
            <w:r w:rsidR="000309A8" w:rsidRPr="001C0F12">
              <w:rPr>
                <w:rFonts w:ascii="Eras Demi ITC" w:hAnsi="Eras Demi ITC"/>
                <w:sz w:val="20"/>
                <w:szCs w:val="20"/>
              </w:rPr>
              <w:t xml:space="preserve"> Fakama’u ‘aukai, toki vete 1 ho’at</w:t>
            </w:r>
            <w:r w:rsidR="000309A8" w:rsidRPr="001C0F12">
              <w:rPr>
                <w:sz w:val="20"/>
                <w:szCs w:val="20"/>
              </w:rPr>
              <w:t>ā.</w:t>
            </w:r>
          </w:p>
        </w:tc>
        <w:tc>
          <w:tcPr>
            <w:tcW w:w="2198" w:type="dxa"/>
            <w:noWrap/>
            <w:hideMark/>
          </w:tcPr>
          <w:p w14:paraId="2EACA20E" w14:textId="77777777" w:rsidR="000309A8" w:rsidRPr="001C0F12" w:rsidRDefault="000D0A46" w:rsidP="00BF4AB5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16</w:t>
            </w:r>
            <w:r w:rsidR="000309A8" w:rsidRPr="001C0F12">
              <w:rPr>
                <w:rFonts w:ascii="Eras Demi ITC" w:hAnsi="Eras Demi ITC"/>
                <w:sz w:val="20"/>
                <w:szCs w:val="20"/>
              </w:rPr>
              <w:t xml:space="preserve"> </w:t>
            </w:r>
            <w:r w:rsidR="00BF4AB5" w:rsidRPr="001C0F12">
              <w:rPr>
                <w:rFonts w:ascii="Eras Demi ITC" w:hAnsi="Eras Demi ITC"/>
                <w:sz w:val="20"/>
                <w:szCs w:val="20"/>
              </w:rPr>
              <w:t>Fakamaau ho Loki ke ma’a.</w:t>
            </w:r>
          </w:p>
          <w:p w14:paraId="2FD1D17F" w14:textId="77777777" w:rsidR="00172D8C" w:rsidRPr="001C0F12" w:rsidRDefault="00172D8C" w:rsidP="00BF4AB5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Ko ho’o mo’ui ke maau mo ma’a.</w:t>
            </w:r>
          </w:p>
        </w:tc>
        <w:tc>
          <w:tcPr>
            <w:tcW w:w="2208" w:type="dxa"/>
            <w:gridSpan w:val="3"/>
            <w:noWrap/>
            <w:hideMark/>
          </w:tcPr>
          <w:p w14:paraId="1F5EC9E2" w14:textId="77777777" w:rsidR="000D0A46" w:rsidRPr="001C0F12" w:rsidRDefault="000D0A46" w:rsidP="000D0A46">
            <w:pPr>
              <w:rPr>
                <w:sz w:val="20"/>
                <w:szCs w:val="20"/>
                <w:highlight w:val="yellow"/>
              </w:rPr>
            </w:pPr>
            <w:r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>17</w:t>
            </w:r>
            <w:r w:rsidR="000309A8"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 xml:space="preserve"> Feinga mai ‘o kau he lotu ho’at</w:t>
            </w:r>
            <w:r w:rsidR="000309A8" w:rsidRPr="001C0F12">
              <w:rPr>
                <w:sz w:val="20"/>
                <w:szCs w:val="20"/>
                <w:highlight w:val="yellow"/>
              </w:rPr>
              <w:t>ā</w:t>
            </w:r>
            <w:r w:rsidR="00172D8C" w:rsidRPr="001C0F12">
              <w:rPr>
                <w:sz w:val="20"/>
                <w:szCs w:val="20"/>
                <w:highlight w:val="yellow"/>
              </w:rPr>
              <w:t xml:space="preserve"> mo e Siasi</w:t>
            </w:r>
            <w:r w:rsidR="000309A8" w:rsidRPr="001C0F12">
              <w:rPr>
                <w:sz w:val="20"/>
                <w:szCs w:val="20"/>
                <w:highlight w:val="yellow"/>
              </w:rPr>
              <w:t>.</w:t>
            </w:r>
          </w:p>
        </w:tc>
      </w:tr>
      <w:tr w:rsidR="000D0A46" w:rsidRPr="000D0A46" w14:paraId="065D15E2" w14:textId="77777777" w:rsidTr="0043473B">
        <w:trPr>
          <w:gridBefore w:val="1"/>
          <w:wBefore w:w="10" w:type="dxa"/>
          <w:trHeight w:val="1116"/>
        </w:trPr>
        <w:tc>
          <w:tcPr>
            <w:tcW w:w="2198" w:type="dxa"/>
            <w:noWrap/>
            <w:hideMark/>
          </w:tcPr>
          <w:p w14:paraId="79E58098" w14:textId="77777777" w:rsidR="000D0A46" w:rsidRPr="001C0F12" w:rsidRDefault="000D0A46" w:rsidP="000D0A46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18</w:t>
            </w:r>
            <w:r w:rsidR="00BF4AB5" w:rsidRPr="001C0F12">
              <w:rPr>
                <w:rFonts w:ascii="Eras Demi ITC" w:hAnsi="Eras Demi ITC"/>
                <w:sz w:val="20"/>
                <w:szCs w:val="20"/>
              </w:rPr>
              <w:t xml:space="preserve"> Teuteu me’atokoni ma’a ho’o Fa’e</w:t>
            </w:r>
            <w:r w:rsidR="00172D8C" w:rsidRPr="001C0F12">
              <w:rPr>
                <w:rFonts w:ascii="Eras Demi ITC" w:hAnsi="Eras Demi ITC"/>
                <w:sz w:val="20"/>
                <w:szCs w:val="20"/>
              </w:rPr>
              <w:t xml:space="preserve"> mo e Tamai.</w:t>
            </w:r>
          </w:p>
        </w:tc>
        <w:tc>
          <w:tcPr>
            <w:tcW w:w="2198" w:type="dxa"/>
            <w:gridSpan w:val="3"/>
            <w:noWrap/>
            <w:hideMark/>
          </w:tcPr>
          <w:p w14:paraId="748348B1" w14:textId="77777777" w:rsidR="000D0A46" w:rsidRPr="001C0F12" w:rsidRDefault="000D0A46" w:rsidP="000D0A46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19</w:t>
            </w:r>
            <w:r w:rsidR="00BF4AB5" w:rsidRPr="001C0F12">
              <w:rPr>
                <w:rFonts w:ascii="Eras Demi ITC" w:hAnsi="Eras Demi ITC"/>
                <w:sz w:val="20"/>
                <w:szCs w:val="20"/>
              </w:rPr>
              <w:t xml:space="preserve"> Tufi ‘</w:t>
            </w:r>
            <w:r w:rsidR="00BF30EC" w:rsidRPr="001C0F12">
              <w:rPr>
                <w:rFonts w:ascii="Eras Demi ITC" w:hAnsi="Eras Demi ITC"/>
                <w:sz w:val="20"/>
                <w:szCs w:val="20"/>
              </w:rPr>
              <w:t>a e veve</w:t>
            </w:r>
            <w:r w:rsidR="00172D8C" w:rsidRPr="001C0F12">
              <w:rPr>
                <w:rFonts w:ascii="Eras Demi ITC" w:hAnsi="Eras Demi ITC"/>
                <w:sz w:val="20"/>
                <w:szCs w:val="20"/>
              </w:rPr>
              <w:t>,</w:t>
            </w:r>
            <w:r w:rsidR="00BF4AB5" w:rsidRPr="001C0F12">
              <w:rPr>
                <w:rFonts w:ascii="Eras Demi ITC" w:hAnsi="Eras Demi ITC"/>
                <w:sz w:val="20"/>
                <w:szCs w:val="20"/>
              </w:rPr>
              <w:t xml:space="preserve"> he feitu’u ‘oku ke ngaue ai.</w:t>
            </w:r>
          </w:p>
        </w:tc>
        <w:tc>
          <w:tcPr>
            <w:tcW w:w="2198" w:type="dxa"/>
            <w:gridSpan w:val="2"/>
            <w:noWrap/>
            <w:hideMark/>
          </w:tcPr>
          <w:p w14:paraId="6B88A9B5" w14:textId="77777777" w:rsidR="000D0A46" w:rsidRPr="001C0F12" w:rsidRDefault="000D0A46" w:rsidP="000D0A46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20</w:t>
            </w:r>
            <w:r w:rsidR="00BF4AB5" w:rsidRPr="001C0F12">
              <w:rPr>
                <w:rFonts w:ascii="Eras Demi ITC" w:hAnsi="Eras Demi ITC"/>
                <w:sz w:val="20"/>
                <w:szCs w:val="20"/>
              </w:rPr>
              <w:t xml:space="preserve"> Ako </w:t>
            </w:r>
            <w:r w:rsidR="00BF30EC" w:rsidRPr="001C0F12">
              <w:rPr>
                <w:rFonts w:ascii="Eras Demi ITC" w:hAnsi="Eras Demi ITC"/>
                <w:sz w:val="20"/>
                <w:szCs w:val="20"/>
              </w:rPr>
              <w:t>ki he</w:t>
            </w:r>
            <w:r w:rsidR="00BF4AB5" w:rsidRPr="001C0F12">
              <w:rPr>
                <w:rFonts w:ascii="Eras Demi ITC" w:hAnsi="Eras Demi ITC"/>
                <w:sz w:val="20"/>
                <w:szCs w:val="20"/>
              </w:rPr>
              <w:t xml:space="preserve"> hingoa ‘o e ngaahi ‘akau tupu’a ‘o e Fonua</w:t>
            </w:r>
            <w:r w:rsidR="00172D8C" w:rsidRPr="001C0F12">
              <w:rPr>
                <w:rFonts w:ascii="Eras Demi ITC" w:hAnsi="Eras Demi ITC"/>
                <w:sz w:val="20"/>
                <w:szCs w:val="20"/>
              </w:rPr>
              <w:t xml:space="preserve"> ni.</w:t>
            </w:r>
          </w:p>
        </w:tc>
        <w:tc>
          <w:tcPr>
            <w:tcW w:w="2199" w:type="dxa"/>
            <w:gridSpan w:val="2"/>
            <w:noWrap/>
            <w:hideMark/>
          </w:tcPr>
          <w:p w14:paraId="74E364E2" w14:textId="77777777" w:rsidR="000D0A46" w:rsidRPr="001C0F12" w:rsidRDefault="000D0A46" w:rsidP="000D0A46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21</w:t>
            </w:r>
            <w:r w:rsidR="00BF4AB5" w:rsidRPr="001C0F12">
              <w:rPr>
                <w:rFonts w:ascii="Eras Demi ITC" w:hAnsi="Eras Demi ITC"/>
                <w:sz w:val="20"/>
                <w:szCs w:val="20"/>
              </w:rPr>
              <w:t xml:space="preserve"> Fa’u ha fo’i hiva</w:t>
            </w:r>
            <w:r w:rsidR="00CD2331" w:rsidRPr="001C0F12">
              <w:rPr>
                <w:rFonts w:ascii="Eras Demi ITC" w:hAnsi="Eras Demi ITC"/>
                <w:sz w:val="20"/>
                <w:szCs w:val="20"/>
              </w:rPr>
              <w:t>, pe maau</w:t>
            </w:r>
            <w:r w:rsidR="00BF30EC" w:rsidRPr="001C0F12">
              <w:rPr>
                <w:rFonts w:ascii="Eras Demi ITC" w:hAnsi="Eras Demi ITC"/>
                <w:sz w:val="20"/>
                <w:szCs w:val="20"/>
              </w:rPr>
              <w:t xml:space="preserve"> kau ki he pekia ‘a</w:t>
            </w:r>
            <w:r w:rsidR="00BF4AB5" w:rsidRPr="001C0F12">
              <w:rPr>
                <w:rFonts w:ascii="Eras Demi ITC" w:hAnsi="Eras Demi ITC"/>
                <w:sz w:val="20"/>
                <w:szCs w:val="20"/>
              </w:rPr>
              <w:t xml:space="preserve"> Sisu.</w:t>
            </w:r>
          </w:p>
        </w:tc>
        <w:tc>
          <w:tcPr>
            <w:tcW w:w="2198" w:type="dxa"/>
            <w:gridSpan w:val="2"/>
            <w:noWrap/>
            <w:hideMark/>
          </w:tcPr>
          <w:p w14:paraId="52A2341A" w14:textId="77777777" w:rsidR="000D0A46" w:rsidRPr="001C0F12" w:rsidRDefault="000D0A46" w:rsidP="000D0A46">
            <w:pPr>
              <w:rPr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22</w:t>
            </w:r>
            <w:r w:rsidR="00BF4AB5" w:rsidRPr="001C0F12">
              <w:rPr>
                <w:rFonts w:ascii="Eras Demi ITC" w:hAnsi="Eras Demi ITC"/>
                <w:sz w:val="20"/>
                <w:szCs w:val="20"/>
              </w:rPr>
              <w:t xml:space="preserve"> Fakama’u ‘aukai, toki vete 1 ho’at</w:t>
            </w:r>
            <w:r w:rsidR="00BF4AB5" w:rsidRPr="001C0F12">
              <w:rPr>
                <w:sz w:val="20"/>
                <w:szCs w:val="20"/>
              </w:rPr>
              <w:t>ā.</w:t>
            </w:r>
          </w:p>
        </w:tc>
        <w:tc>
          <w:tcPr>
            <w:tcW w:w="2198" w:type="dxa"/>
            <w:noWrap/>
            <w:hideMark/>
          </w:tcPr>
          <w:p w14:paraId="33B5A8FB" w14:textId="77777777" w:rsidR="000D0A46" w:rsidRPr="001C0F12" w:rsidRDefault="000D0A46" w:rsidP="00BF4AB5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23</w:t>
            </w:r>
            <w:r w:rsidR="00BF4AB5" w:rsidRPr="001C0F12">
              <w:rPr>
                <w:rFonts w:ascii="Eras Demi ITC" w:hAnsi="Eras Demi ITC"/>
                <w:sz w:val="20"/>
                <w:szCs w:val="20"/>
              </w:rPr>
              <w:t xml:space="preserve"> </w:t>
            </w:r>
            <w:r w:rsidR="00BF30EC" w:rsidRPr="001C0F12">
              <w:rPr>
                <w:rFonts w:ascii="Eras Demi ITC" w:hAnsi="Eras Demi ITC"/>
                <w:sz w:val="20"/>
                <w:szCs w:val="20"/>
              </w:rPr>
              <w:t>Fanongo</w:t>
            </w:r>
            <w:r w:rsidR="00BF4AB5" w:rsidRPr="001C0F12">
              <w:rPr>
                <w:rFonts w:ascii="Eras Demi ITC" w:hAnsi="Eras Demi ITC"/>
                <w:sz w:val="20"/>
                <w:szCs w:val="20"/>
              </w:rPr>
              <w:t xml:space="preserve"> hiva fakalotu ha miniti ‘e 20</w:t>
            </w:r>
            <w:r w:rsidR="00172D8C" w:rsidRPr="001C0F12">
              <w:rPr>
                <w:rFonts w:ascii="Eras Demi ITC" w:hAnsi="Eras Demi ITC"/>
                <w:sz w:val="20"/>
                <w:szCs w:val="20"/>
              </w:rPr>
              <w:t>, manatua ‘a e ‘Eiki.</w:t>
            </w:r>
          </w:p>
        </w:tc>
        <w:tc>
          <w:tcPr>
            <w:tcW w:w="2208" w:type="dxa"/>
            <w:gridSpan w:val="3"/>
            <w:noWrap/>
            <w:hideMark/>
          </w:tcPr>
          <w:p w14:paraId="5B206F5C" w14:textId="77777777" w:rsidR="000D0A46" w:rsidRPr="001C0F12" w:rsidRDefault="000D0A46" w:rsidP="000D0A46">
            <w:pPr>
              <w:rPr>
                <w:sz w:val="20"/>
                <w:szCs w:val="20"/>
                <w:highlight w:val="yellow"/>
              </w:rPr>
            </w:pPr>
            <w:r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>24</w:t>
            </w:r>
            <w:r w:rsidR="00BF4AB5"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 xml:space="preserve"> ‘Alu ki ha ‘api ‘e taha</w:t>
            </w:r>
            <w:r w:rsidR="00BF4AB5" w:rsidRPr="001C0F12">
              <w:rPr>
                <w:sz w:val="20"/>
                <w:szCs w:val="20"/>
                <w:highlight w:val="yellow"/>
              </w:rPr>
              <w:t xml:space="preserve"> ‘</w:t>
            </w:r>
            <w:r w:rsidR="00BF30EC" w:rsidRPr="001C0F12">
              <w:rPr>
                <w:sz w:val="20"/>
                <w:szCs w:val="20"/>
                <w:highlight w:val="yellow"/>
              </w:rPr>
              <w:t>o talanoa mo ipu ti</w:t>
            </w:r>
            <w:r w:rsidR="00BF4AB5" w:rsidRPr="001C0F12">
              <w:rPr>
                <w:sz w:val="20"/>
                <w:szCs w:val="20"/>
                <w:highlight w:val="yellow"/>
              </w:rPr>
              <w:t xml:space="preserve"> ai.</w:t>
            </w:r>
          </w:p>
        </w:tc>
      </w:tr>
      <w:tr w:rsidR="000D0A46" w:rsidRPr="000D0A46" w14:paraId="71F29DE8" w14:textId="77777777" w:rsidTr="0043473B">
        <w:trPr>
          <w:gridBefore w:val="1"/>
          <w:wBefore w:w="10" w:type="dxa"/>
          <w:trHeight w:val="1103"/>
        </w:trPr>
        <w:tc>
          <w:tcPr>
            <w:tcW w:w="2198" w:type="dxa"/>
            <w:noWrap/>
            <w:hideMark/>
          </w:tcPr>
          <w:p w14:paraId="3C1D4370" w14:textId="77777777" w:rsidR="000D0A46" w:rsidRPr="001C0F12" w:rsidRDefault="000D0A46" w:rsidP="000D0A46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25</w:t>
            </w:r>
            <w:r w:rsidR="00BF4AB5" w:rsidRPr="001C0F12">
              <w:rPr>
                <w:rFonts w:ascii="Eras Demi ITC" w:hAnsi="Eras Demi ITC"/>
                <w:sz w:val="20"/>
                <w:szCs w:val="20"/>
              </w:rPr>
              <w:t xml:space="preserve"> Tala ki ha taha ‘a e ‘uhinga ‘o e Leniti.</w:t>
            </w:r>
          </w:p>
        </w:tc>
        <w:tc>
          <w:tcPr>
            <w:tcW w:w="2198" w:type="dxa"/>
            <w:gridSpan w:val="3"/>
            <w:noWrap/>
            <w:hideMark/>
          </w:tcPr>
          <w:p w14:paraId="49B0EC57" w14:textId="77777777" w:rsidR="00CD2331" w:rsidRPr="001C0F12" w:rsidRDefault="000D0A46" w:rsidP="000D0A46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26</w:t>
            </w:r>
            <w:r w:rsidR="00BF4AB5" w:rsidRPr="001C0F12">
              <w:rPr>
                <w:rFonts w:ascii="Eras Demi ITC" w:hAnsi="Eras Demi ITC"/>
                <w:sz w:val="20"/>
                <w:szCs w:val="20"/>
              </w:rPr>
              <w:t xml:space="preserve"> </w:t>
            </w:r>
            <w:r w:rsidR="00CD2331" w:rsidRPr="001C0F12">
              <w:rPr>
                <w:rFonts w:ascii="Eras Demi ITC" w:hAnsi="Eras Demi ITC"/>
                <w:sz w:val="20"/>
                <w:szCs w:val="20"/>
              </w:rPr>
              <w:t>Ako ma’uloto</w:t>
            </w:r>
          </w:p>
          <w:p w14:paraId="2367987A" w14:textId="3B9891AA" w:rsidR="000D0A46" w:rsidRPr="001C0F12" w:rsidRDefault="00CD2331" w:rsidP="000D0A46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 xml:space="preserve"> ‘</w:t>
            </w:r>
            <w:r w:rsidR="00633FC9" w:rsidRPr="001C0F12">
              <w:rPr>
                <w:rFonts w:ascii="Eras Demi ITC" w:hAnsi="Eras Demi ITC"/>
                <w:sz w:val="20"/>
                <w:szCs w:val="20"/>
              </w:rPr>
              <w:t>a</w:t>
            </w:r>
            <w:r w:rsidRPr="001C0F12">
              <w:rPr>
                <w:rFonts w:ascii="Eras Demi ITC" w:hAnsi="Eras Demi ITC"/>
                <w:sz w:val="20"/>
                <w:szCs w:val="20"/>
              </w:rPr>
              <w:t xml:space="preserve"> </w:t>
            </w:r>
            <w:r w:rsidR="006C4C6E">
              <w:rPr>
                <w:rFonts w:ascii="Eras Demi ITC" w:hAnsi="Eras Demi ITC"/>
                <w:sz w:val="20"/>
                <w:szCs w:val="20"/>
              </w:rPr>
              <w:t xml:space="preserve">e </w:t>
            </w:r>
            <w:r w:rsidRPr="001C0F12">
              <w:rPr>
                <w:rFonts w:ascii="Eras Demi ITC" w:hAnsi="Eras Demi ITC"/>
                <w:sz w:val="20"/>
                <w:szCs w:val="20"/>
              </w:rPr>
              <w:t xml:space="preserve">‘Aisea </w:t>
            </w:r>
            <w:r w:rsidR="00633FC9" w:rsidRPr="001C0F12">
              <w:rPr>
                <w:rFonts w:ascii="Eras Demi ITC" w:hAnsi="Eras Demi ITC"/>
                <w:sz w:val="20"/>
                <w:szCs w:val="20"/>
              </w:rPr>
              <w:t>53:5</w:t>
            </w:r>
            <w:r w:rsidR="00172D8C" w:rsidRPr="001C0F12">
              <w:rPr>
                <w:rFonts w:ascii="Eras Demi ITC" w:hAnsi="Eras Demi ITC"/>
                <w:sz w:val="20"/>
                <w:szCs w:val="20"/>
              </w:rPr>
              <w:t>. Fononga mo ia he ‘aho.</w:t>
            </w:r>
          </w:p>
        </w:tc>
        <w:tc>
          <w:tcPr>
            <w:tcW w:w="2198" w:type="dxa"/>
            <w:gridSpan w:val="2"/>
            <w:noWrap/>
            <w:hideMark/>
          </w:tcPr>
          <w:p w14:paraId="5851561D" w14:textId="77777777" w:rsidR="000D0A46" w:rsidRPr="001C0F12" w:rsidRDefault="000D0A46" w:rsidP="000D0A46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27</w:t>
            </w:r>
            <w:r w:rsidR="00633FC9" w:rsidRPr="001C0F12">
              <w:rPr>
                <w:rFonts w:ascii="Eras Demi ITC" w:hAnsi="Eras Demi ITC"/>
                <w:sz w:val="20"/>
                <w:szCs w:val="20"/>
              </w:rPr>
              <w:t xml:space="preserve"> Lotu ma’ae taha ‘oku ‘ikai teke lelei’ia ai.</w:t>
            </w:r>
          </w:p>
        </w:tc>
        <w:tc>
          <w:tcPr>
            <w:tcW w:w="2199" w:type="dxa"/>
            <w:gridSpan w:val="2"/>
            <w:noWrap/>
            <w:hideMark/>
          </w:tcPr>
          <w:p w14:paraId="43616F8D" w14:textId="77777777" w:rsidR="000D0A46" w:rsidRPr="001C0F12" w:rsidRDefault="000D0A46" w:rsidP="000D0A46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28</w:t>
            </w:r>
            <w:r w:rsidR="00633FC9" w:rsidRPr="001C0F12">
              <w:rPr>
                <w:rFonts w:ascii="Eras Demi ITC" w:hAnsi="Eras Demi ITC"/>
                <w:sz w:val="20"/>
                <w:szCs w:val="20"/>
              </w:rPr>
              <w:t xml:space="preserve"> </w:t>
            </w:r>
            <w:r w:rsidR="0062164D" w:rsidRPr="001C0F12">
              <w:rPr>
                <w:rFonts w:ascii="Eras Demi ITC" w:hAnsi="Eras Demi ITC"/>
                <w:sz w:val="20"/>
                <w:szCs w:val="20"/>
              </w:rPr>
              <w:t>‘Oua ngaue’aki ho’o Telefoni pe mopaila he ‘aho ni.</w:t>
            </w:r>
          </w:p>
        </w:tc>
        <w:tc>
          <w:tcPr>
            <w:tcW w:w="2198" w:type="dxa"/>
            <w:gridSpan w:val="2"/>
            <w:noWrap/>
            <w:hideMark/>
          </w:tcPr>
          <w:p w14:paraId="0C0145F9" w14:textId="77777777" w:rsidR="000D0A46" w:rsidRPr="001C0F12" w:rsidRDefault="000D0A46" w:rsidP="000D0A46">
            <w:pPr>
              <w:rPr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29</w:t>
            </w:r>
            <w:r w:rsidR="0062164D" w:rsidRPr="001C0F12">
              <w:rPr>
                <w:rFonts w:ascii="Eras Demi ITC" w:hAnsi="Eras Demi ITC"/>
                <w:sz w:val="20"/>
                <w:szCs w:val="20"/>
              </w:rPr>
              <w:t xml:space="preserve"> Fakama’u ‘aukai, toki vete 1 ho’at</w:t>
            </w:r>
            <w:r w:rsidR="0062164D" w:rsidRPr="001C0F12">
              <w:rPr>
                <w:sz w:val="20"/>
                <w:szCs w:val="20"/>
              </w:rPr>
              <w:t>ā.</w:t>
            </w:r>
          </w:p>
        </w:tc>
        <w:tc>
          <w:tcPr>
            <w:tcW w:w="2198" w:type="dxa"/>
            <w:noWrap/>
            <w:hideMark/>
          </w:tcPr>
          <w:p w14:paraId="27E61B74" w14:textId="77777777" w:rsidR="00BF30EC" w:rsidRPr="001C0F12" w:rsidRDefault="000D0A46" w:rsidP="000D0A46">
            <w:pPr>
              <w:rPr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30</w:t>
            </w:r>
            <w:r w:rsidR="0062164D" w:rsidRPr="001C0F12">
              <w:rPr>
                <w:rFonts w:ascii="Eras Demi ITC" w:hAnsi="Eras Demi ITC"/>
                <w:sz w:val="20"/>
                <w:szCs w:val="20"/>
              </w:rPr>
              <w:t xml:space="preserve"> ‘</w:t>
            </w:r>
            <w:r w:rsidR="00BF30EC" w:rsidRPr="001C0F12">
              <w:rPr>
                <w:rFonts w:ascii="Eras Demi ITC" w:hAnsi="Eras Demi ITC"/>
                <w:sz w:val="20"/>
                <w:szCs w:val="20"/>
              </w:rPr>
              <w:t>Alu ki</w:t>
            </w:r>
            <w:r w:rsidR="0062164D" w:rsidRPr="001C0F12">
              <w:rPr>
                <w:rFonts w:ascii="Eras Demi ITC" w:hAnsi="Eras Demi ITC"/>
                <w:sz w:val="20"/>
                <w:szCs w:val="20"/>
              </w:rPr>
              <w:t xml:space="preserve"> m</w:t>
            </w:r>
            <w:r w:rsidR="0062164D" w:rsidRPr="001C0F12">
              <w:rPr>
                <w:sz w:val="20"/>
                <w:szCs w:val="20"/>
              </w:rPr>
              <w:t>ā</w:t>
            </w:r>
            <w:r w:rsidR="0062164D" w:rsidRPr="001C0F12">
              <w:rPr>
                <w:rFonts w:ascii="Eras Demi ITC" w:hAnsi="Eras Demi ITC"/>
                <w:sz w:val="20"/>
                <w:szCs w:val="20"/>
              </w:rPr>
              <w:t>t</w:t>
            </w:r>
            <w:r w:rsidR="0062164D" w:rsidRPr="001C0F12">
              <w:rPr>
                <w:sz w:val="20"/>
                <w:szCs w:val="20"/>
              </w:rPr>
              <w:t>ātahi ‘o fakalaulaulotoa</w:t>
            </w:r>
          </w:p>
          <w:p w14:paraId="41B7FB3F" w14:textId="0EA24AAD" w:rsidR="000D0A46" w:rsidRPr="001C0F12" w:rsidRDefault="0062164D" w:rsidP="000D0A46">
            <w:pPr>
              <w:rPr>
                <w:sz w:val="20"/>
                <w:szCs w:val="20"/>
              </w:rPr>
            </w:pPr>
            <w:r w:rsidRPr="001C0F12">
              <w:rPr>
                <w:sz w:val="20"/>
                <w:szCs w:val="20"/>
              </w:rPr>
              <w:t>‘a e</w:t>
            </w:r>
            <w:r w:rsidR="00172D8C" w:rsidRPr="001C0F12">
              <w:rPr>
                <w:sz w:val="20"/>
                <w:szCs w:val="20"/>
              </w:rPr>
              <w:t xml:space="preserve"> lahi ‘o ho</w:t>
            </w:r>
            <w:r w:rsidRPr="001C0F12">
              <w:rPr>
                <w:sz w:val="20"/>
                <w:szCs w:val="20"/>
              </w:rPr>
              <w:t xml:space="preserve"> ‘Otua</w:t>
            </w:r>
          </w:p>
        </w:tc>
        <w:tc>
          <w:tcPr>
            <w:tcW w:w="2208" w:type="dxa"/>
            <w:gridSpan w:val="3"/>
            <w:noWrap/>
            <w:hideMark/>
          </w:tcPr>
          <w:p w14:paraId="4A2E6C03" w14:textId="6718FF66" w:rsidR="000D0A46" w:rsidRPr="001C0F12" w:rsidRDefault="000D0A46" w:rsidP="000D0A46">
            <w:pPr>
              <w:rPr>
                <w:rFonts w:ascii="Eras Demi ITC" w:hAnsi="Eras Demi ITC"/>
                <w:sz w:val="20"/>
                <w:szCs w:val="20"/>
                <w:highlight w:val="yellow"/>
              </w:rPr>
            </w:pPr>
            <w:r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>31</w:t>
            </w:r>
            <w:r w:rsidR="00BF4AB5"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 xml:space="preserve"> Feinga ke</w:t>
            </w:r>
            <w:r w:rsidR="006C4C6E">
              <w:rPr>
                <w:rFonts w:ascii="Eras Demi ITC" w:hAnsi="Eras Demi ITC"/>
                <w:sz w:val="20"/>
                <w:szCs w:val="20"/>
                <w:highlight w:val="yellow"/>
              </w:rPr>
              <w:t xml:space="preserve"> </w:t>
            </w:r>
            <w:r w:rsidR="00172D8C"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>ke</w:t>
            </w:r>
            <w:r w:rsidR="00BF4AB5"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 xml:space="preserve"> fakalongolongo ‘o fakaongo ki he le’o ‘o e ‘Otua.</w:t>
            </w:r>
          </w:p>
        </w:tc>
      </w:tr>
      <w:tr w:rsidR="000D0A46" w:rsidRPr="000D0A46" w14:paraId="439E89CE" w14:textId="77777777" w:rsidTr="0043473B">
        <w:trPr>
          <w:gridBefore w:val="1"/>
          <w:wBefore w:w="10" w:type="dxa"/>
          <w:trHeight w:val="340"/>
        </w:trPr>
        <w:tc>
          <w:tcPr>
            <w:tcW w:w="2198" w:type="dxa"/>
            <w:shd w:val="clear" w:color="auto" w:fill="E2EFD9" w:themeFill="accent6" w:themeFillTint="33"/>
            <w:noWrap/>
            <w:hideMark/>
          </w:tcPr>
          <w:p w14:paraId="03A0BFED" w14:textId="77777777" w:rsidR="000D0A46" w:rsidRPr="001C0F12" w:rsidRDefault="00A81AE9" w:rsidP="00004DB9">
            <w:pPr>
              <w:jc w:val="center"/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color w:val="00B050"/>
                <w:sz w:val="20"/>
                <w:szCs w:val="20"/>
              </w:rPr>
              <w:t>‘Epeleli</w:t>
            </w:r>
          </w:p>
        </w:tc>
        <w:tc>
          <w:tcPr>
            <w:tcW w:w="2198" w:type="dxa"/>
            <w:gridSpan w:val="3"/>
            <w:noWrap/>
            <w:hideMark/>
          </w:tcPr>
          <w:p w14:paraId="48EF9747" w14:textId="77777777" w:rsidR="000D0A46" w:rsidRPr="001C0F12" w:rsidRDefault="000D0A46">
            <w:pPr>
              <w:rPr>
                <w:rFonts w:ascii="Eras Demi ITC" w:hAnsi="Eras Demi ITC"/>
                <w:sz w:val="20"/>
                <w:szCs w:val="20"/>
              </w:rPr>
            </w:pPr>
          </w:p>
        </w:tc>
        <w:tc>
          <w:tcPr>
            <w:tcW w:w="2198" w:type="dxa"/>
            <w:gridSpan w:val="2"/>
            <w:noWrap/>
            <w:hideMark/>
          </w:tcPr>
          <w:p w14:paraId="2A8B50C4" w14:textId="77777777" w:rsidR="000D0A46" w:rsidRPr="001C0F12" w:rsidRDefault="000D0A46">
            <w:pPr>
              <w:rPr>
                <w:rFonts w:ascii="Eras Demi ITC" w:hAnsi="Eras Demi ITC"/>
                <w:sz w:val="20"/>
                <w:szCs w:val="20"/>
              </w:rPr>
            </w:pPr>
          </w:p>
        </w:tc>
        <w:tc>
          <w:tcPr>
            <w:tcW w:w="2199" w:type="dxa"/>
            <w:gridSpan w:val="2"/>
            <w:noWrap/>
            <w:hideMark/>
          </w:tcPr>
          <w:p w14:paraId="3DA63E1A" w14:textId="77777777" w:rsidR="000D0A46" w:rsidRPr="001C0F12" w:rsidRDefault="000D0A46">
            <w:pPr>
              <w:rPr>
                <w:rFonts w:ascii="Eras Demi ITC" w:hAnsi="Eras Demi ITC"/>
                <w:sz w:val="20"/>
                <w:szCs w:val="20"/>
              </w:rPr>
            </w:pPr>
          </w:p>
        </w:tc>
        <w:tc>
          <w:tcPr>
            <w:tcW w:w="2198" w:type="dxa"/>
            <w:gridSpan w:val="2"/>
            <w:noWrap/>
            <w:hideMark/>
          </w:tcPr>
          <w:p w14:paraId="2DA94F8D" w14:textId="77777777" w:rsidR="000D0A46" w:rsidRPr="001C0F12" w:rsidRDefault="000D0A46">
            <w:pPr>
              <w:rPr>
                <w:rFonts w:ascii="Eras Demi ITC" w:hAnsi="Eras Demi ITC"/>
                <w:sz w:val="20"/>
                <w:szCs w:val="20"/>
              </w:rPr>
            </w:pPr>
          </w:p>
        </w:tc>
        <w:tc>
          <w:tcPr>
            <w:tcW w:w="2198" w:type="dxa"/>
            <w:noWrap/>
            <w:hideMark/>
          </w:tcPr>
          <w:p w14:paraId="535DA179" w14:textId="77777777" w:rsidR="000D0A46" w:rsidRPr="001C0F12" w:rsidRDefault="000D0A46">
            <w:pPr>
              <w:rPr>
                <w:rFonts w:ascii="Eras Demi ITC" w:hAnsi="Eras Demi ITC"/>
                <w:sz w:val="20"/>
                <w:szCs w:val="20"/>
              </w:rPr>
            </w:pPr>
          </w:p>
        </w:tc>
        <w:tc>
          <w:tcPr>
            <w:tcW w:w="2208" w:type="dxa"/>
            <w:gridSpan w:val="3"/>
            <w:noWrap/>
            <w:hideMark/>
          </w:tcPr>
          <w:p w14:paraId="4A088336" w14:textId="77777777" w:rsidR="000D0A46" w:rsidRPr="001C0F12" w:rsidRDefault="000D0A46">
            <w:pPr>
              <w:rPr>
                <w:rFonts w:ascii="Eras Demi ITC" w:hAnsi="Eras Demi ITC"/>
                <w:sz w:val="20"/>
                <w:szCs w:val="20"/>
                <w:highlight w:val="yellow"/>
              </w:rPr>
            </w:pPr>
          </w:p>
        </w:tc>
      </w:tr>
      <w:tr w:rsidR="000D0A46" w:rsidRPr="000D0A46" w14:paraId="0A19563E" w14:textId="77777777" w:rsidTr="0043473B">
        <w:trPr>
          <w:gridBefore w:val="1"/>
          <w:wBefore w:w="10" w:type="dxa"/>
          <w:trHeight w:val="1126"/>
        </w:trPr>
        <w:tc>
          <w:tcPr>
            <w:tcW w:w="2198" w:type="dxa"/>
            <w:noWrap/>
            <w:hideMark/>
          </w:tcPr>
          <w:p w14:paraId="34197FD9" w14:textId="77777777" w:rsidR="000D0A46" w:rsidRPr="001C0F12" w:rsidRDefault="000D0A46" w:rsidP="000D0A46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1</w:t>
            </w:r>
            <w:r w:rsidR="0062164D" w:rsidRPr="001C0F12">
              <w:rPr>
                <w:rFonts w:ascii="Eras Demi ITC" w:hAnsi="Eras Demi ITC"/>
                <w:sz w:val="20"/>
                <w:szCs w:val="20"/>
              </w:rPr>
              <w:t xml:space="preserve"> Sio Faiva fakataha mo e famili. Falefaiva pe Dvd</w:t>
            </w:r>
            <w:r w:rsidR="00172D8C" w:rsidRPr="001C0F12">
              <w:rPr>
                <w:rFonts w:ascii="Eras Demi ITC" w:hAnsi="Eras Demi ITC"/>
                <w:sz w:val="20"/>
                <w:szCs w:val="20"/>
              </w:rPr>
              <w:t xml:space="preserve"> ‘i ‘api.</w:t>
            </w:r>
          </w:p>
        </w:tc>
        <w:tc>
          <w:tcPr>
            <w:tcW w:w="2198" w:type="dxa"/>
            <w:gridSpan w:val="3"/>
            <w:noWrap/>
            <w:hideMark/>
          </w:tcPr>
          <w:p w14:paraId="514A83C5" w14:textId="77777777" w:rsidR="000D0A46" w:rsidRPr="001C0F12" w:rsidRDefault="000D0A46" w:rsidP="000D0A46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2</w:t>
            </w:r>
            <w:r w:rsidR="00454D84" w:rsidRPr="001C0F12">
              <w:rPr>
                <w:rFonts w:ascii="Eras Demi ITC" w:hAnsi="Eras Demi ITC"/>
                <w:sz w:val="20"/>
                <w:szCs w:val="20"/>
              </w:rPr>
              <w:t xml:space="preserve"> Kai vesitapolo mo e fua’i’akau ‘at</w:t>
            </w:r>
            <w:r w:rsidR="00454D84" w:rsidRPr="001C0F12">
              <w:rPr>
                <w:sz w:val="20"/>
                <w:szCs w:val="20"/>
              </w:rPr>
              <w:t>ā</w:t>
            </w:r>
            <w:r w:rsidR="00454D84" w:rsidRPr="001C0F12">
              <w:rPr>
                <w:rFonts w:ascii="Eras Demi ITC" w:hAnsi="Eras Demi ITC"/>
                <w:sz w:val="20"/>
                <w:szCs w:val="20"/>
              </w:rPr>
              <w:t>’at</w:t>
            </w:r>
            <w:r w:rsidR="00454D84" w:rsidRPr="001C0F12">
              <w:rPr>
                <w:sz w:val="20"/>
                <w:szCs w:val="20"/>
              </w:rPr>
              <w:t>ā</w:t>
            </w:r>
            <w:r w:rsidR="0062164D" w:rsidRPr="001C0F12">
              <w:rPr>
                <w:rFonts w:ascii="Eras Demi ITC" w:hAnsi="Eras Demi ITC"/>
                <w:sz w:val="20"/>
                <w:szCs w:val="20"/>
              </w:rPr>
              <w:t xml:space="preserve"> pe he ‘aho ni.</w:t>
            </w:r>
          </w:p>
        </w:tc>
        <w:tc>
          <w:tcPr>
            <w:tcW w:w="2198" w:type="dxa"/>
            <w:gridSpan w:val="2"/>
            <w:noWrap/>
            <w:hideMark/>
          </w:tcPr>
          <w:p w14:paraId="32ADF189" w14:textId="77777777" w:rsidR="000D0A46" w:rsidRPr="001C0F12" w:rsidRDefault="000D0A46" w:rsidP="000D0A46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3</w:t>
            </w:r>
            <w:r w:rsidR="0062164D" w:rsidRPr="001C0F12">
              <w:rPr>
                <w:rFonts w:ascii="Eras Demi ITC" w:hAnsi="Eras Demi ITC"/>
                <w:sz w:val="20"/>
                <w:szCs w:val="20"/>
              </w:rPr>
              <w:t xml:space="preserve"> Te</w:t>
            </w:r>
            <w:r w:rsidR="00454D84" w:rsidRPr="001C0F12">
              <w:rPr>
                <w:rFonts w:ascii="Eras Demi ITC" w:hAnsi="Eras Demi ITC"/>
                <w:sz w:val="20"/>
                <w:szCs w:val="20"/>
              </w:rPr>
              <w:t>uteu’i ha’o kai ho’ata mei ‘api. ‘O</w:t>
            </w:r>
            <w:r w:rsidR="0062164D" w:rsidRPr="001C0F12">
              <w:rPr>
                <w:rFonts w:ascii="Eras Demi ITC" w:hAnsi="Eras Demi ITC"/>
                <w:sz w:val="20"/>
                <w:szCs w:val="20"/>
              </w:rPr>
              <w:t>ua ‘e fakatau.</w:t>
            </w:r>
          </w:p>
        </w:tc>
        <w:tc>
          <w:tcPr>
            <w:tcW w:w="2199" w:type="dxa"/>
            <w:gridSpan w:val="2"/>
            <w:noWrap/>
            <w:hideMark/>
          </w:tcPr>
          <w:p w14:paraId="5617EDDC" w14:textId="766E122D" w:rsidR="000D0A46" w:rsidRPr="001C0F12" w:rsidRDefault="000D0A46" w:rsidP="000D0A46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4</w:t>
            </w:r>
            <w:r w:rsidR="00454D84" w:rsidRPr="001C0F12">
              <w:rPr>
                <w:rFonts w:ascii="Eras Demi ITC" w:hAnsi="Eras Demi ITC"/>
                <w:sz w:val="20"/>
                <w:szCs w:val="20"/>
              </w:rPr>
              <w:t xml:space="preserve"> ‘O</w:t>
            </w:r>
            <w:r w:rsidR="0062164D" w:rsidRPr="001C0F12">
              <w:rPr>
                <w:rFonts w:ascii="Eras Demi ITC" w:hAnsi="Eras Demi ITC"/>
                <w:sz w:val="20"/>
                <w:szCs w:val="20"/>
              </w:rPr>
              <w:t>ua na’a</w:t>
            </w:r>
            <w:r w:rsidR="006C4C6E">
              <w:rPr>
                <w:rFonts w:ascii="Eras Demi ITC" w:hAnsi="Eras Demi ITC"/>
                <w:sz w:val="20"/>
                <w:szCs w:val="20"/>
              </w:rPr>
              <w:t xml:space="preserve"> </w:t>
            </w:r>
            <w:r w:rsidR="0062164D" w:rsidRPr="001C0F12">
              <w:rPr>
                <w:rFonts w:ascii="Eras Demi ITC" w:hAnsi="Eras Demi ITC"/>
                <w:sz w:val="20"/>
                <w:szCs w:val="20"/>
              </w:rPr>
              <w:t>ke ngaue’aki ho’o komipiuta.</w:t>
            </w:r>
          </w:p>
        </w:tc>
        <w:tc>
          <w:tcPr>
            <w:tcW w:w="2198" w:type="dxa"/>
            <w:gridSpan w:val="2"/>
            <w:noWrap/>
            <w:hideMark/>
          </w:tcPr>
          <w:p w14:paraId="6F0CE9A2" w14:textId="77777777" w:rsidR="000D0A46" w:rsidRPr="001C0F12" w:rsidRDefault="000D0A46" w:rsidP="007C1F9C">
            <w:pPr>
              <w:rPr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5</w:t>
            </w:r>
            <w:r w:rsidR="0062164D" w:rsidRPr="001C0F12">
              <w:rPr>
                <w:rFonts w:ascii="Eras Demi ITC" w:hAnsi="Eras Demi ITC"/>
                <w:sz w:val="20"/>
                <w:szCs w:val="20"/>
              </w:rPr>
              <w:t xml:space="preserve"> </w:t>
            </w:r>
            <w:r w:rsidR="007C1F9C" w:rsidRPr="001C0F12">
              <w:rPr>
                <w:rFonts w:ascii="Eras Demi ITC" w:hAnsi="Eras Demi ITC"/>
                <w:sz w:val="20"/>
                <w:szCs w:val="20"/>
              </w:rPr>
              <w:t>Fakama’u ‘aukai, toki vete 1 ho’at</w:t>
            </w:r>
            <w:r w:rsidR="007C1F9C" w:rsidRPr="001C0F12">
              <w:rPr>
                <w:sz w:val="20"/>
                <w:szCs w:val="20"/>
              </w:rPr>
              <w:t>ā.</w:t>
            </w:r>
          </w:p>
        </w:tc>
        <w:tc>
          <w:tcPr>
            <w:tcW w:w="2198" w:type="dxa"/>
            <w:noWrap/>
            <w:hideMark/>
          </w:tcPr>
          <w:p w14:paraId="5D6BEE73" w14:textId="77777777" w:rsidR="000D0A46" w:rsidRPr="001C0F12" w:rsidRDefault="000D0A46" w:rsidP="000D0A46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6</w:t>
            </w:r>
            <w:r w:rsidR="0062164D" w:rsidRPr="001C0F12">
              <w:rPr>
                <w:rFonts w:ascii="Eras Demi ITC" w:hAnsi="Eras Demi ITC"/>
                <w:sz w:val="20"/>
                <w:szCs w:val="20"/>
              </w:rPr>
              <w:t xml:space="preserve"> </w:t>
            </w:r>
            <w:r w:rsidR="00271673" w:rsidRPr="001C0F12">
              <w:rPr>
                <w:rFonts w:ascii="Eras Demi ITC" w:hAnsi="Eras Demi ITC"/>
                <w:sz w:val="20"/>
                <w:szCs w:val="20"/>
              </w:rPr>
              <w:t>Fa</w:t>
            </w:r>
            <w:r w:rsidR="00BF30EC" w:rsidRPr="001C0F12">
              <w:rPr>
                <w:rFonts w:ascii="Eras Demi ITC" w:hAnsi="Eras Demi ITC"/>
                <w:sz w:val="20"/>
                <w:szCs w:val="20"/>
              </w:rPr>
              <w:t>i ha tohi kole</w:t>
            </w:r>
            <w:r w:rsidR="00271673" w:rsidRPr="001C0F12">
              <w:rPr>
                <w:rFonts w:ascii="Eras Demi ITC" w:hAnsi="Eras Demi ITC"/>
                <w:sz w:val="20"/>
                <w:szCs w:val="20"/>
              </w:rPr>
              <w:t xml:space="preserve"> fakamolemole ki mamani, ko e ngaahi maumau. </w:t>
            </w:r>
          </w:p>
        </w:tc>
        <w:tc>
          <w:tcPr>
            <w:tcW w:w="2208" w:type="dxa"/>
            <w:gridSpan w:val="3"/>
            <w:noWrap/>
            <w:hideMark/>
          </w:tcPr>
          <w:p w14:paraId="10A7A2B3" w14:textId="4C19D40C" w:rsidR="000D0A46" w:rsidRPr="001C0F12" w:rsidRDefault="000D0A46" w:rsidP="000D0A46">
            <w:pPr>
              <w:rPr>
                <w:rFonts w:ascii="Eras Demi ITC" w:hAnsi="Eras Demi ITC"/>
                <w:sz w:val="20"/>
                <w:szCs w:val="20"/>
                <w:highlight w:val="yellow"/>
              </w:rPr>
            </w:pPr>
            <w:r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>7</w:t>
            </w:r>
            <w:r w:rsidR="00CD2331"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 xml:space="preserve"> To’o ha’o $20 ‘</w:t>
            </w:r>
            <w:r w:rsidR="00BF30EC"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>o foaki</w:t>
            </w:r>
            <w:r w:rsidR="00CD2331"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 xml:space="preserve"> he lipa’</w:t>
            </w:r>
            <w:r w:rsidR="00BF30EC"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 xml:space="preserve">anga </w:t>
            </w:r>
            <w:r w:rsidR="006C4C6E">
              <w:rPr>
                <w:rFonts w:ascii="Eras Demi ITC" w:hAnsi="Eras Demi ITC"/>
                <w:sz w:val="20"/>
                <w:szCs w:val="20"/>
                <w:highlight w:val="yellow"/>
              </w:rPr>
              <w:t xml:space="preserve">  </w:t>
            </w:r>
            <w:r w:rsidR="00BF30EC"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>‘o e</w:t>
            </w:r>
            <w:r w:rsidR="00CD2331"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 xml:space="preserve"> ‘aho</w:t>
            </w:r>
            <w:r w:rsidR="00454D84"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 xml:space="preserve"> </w:t>
            </w:r>
            <w:r w:rsidR="00CD2331"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>ni</w:t>
            </w:r>
            <w:r w:rsidR="00454D84"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 xml:space="preserve"> ‘a e Siasi </w:t>
            </w:r>
            <w:r w:rsidR="00CD2331"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>.</w:t>
            </w:r>
          </w:p>
        </w:tc>
      </w:tr>
      <w:tr w:rsidR="000D0A46" w:rsidRPr="000D0A46" w14:paraId="6923A3DE" w14:textId="77777777" w:rsidTr="0043473B">
        <w:trPr>
          <w:gridBefore w:val="1"/>
          <w:wBefore w:w="10" w:type="dxa"/>
          <w:trHeight w:val="1100"/>
        </w:trPr>
        <w:tc>
          <w:tcPr>
            <w:tcW w:w="2198" w:type="dxa"/>
            <w:noWrap/>
            <w:hideMark/>
          </w:tcPr>
          <w:p w14:paraId="090E3842" w14:textId="0CB9EBF6" w:rsidR="000D0A46" w:rsidRPr="001C0F12" w:rsidRDefault="000D0A46" w:rsidP="000D0A46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8</w:t>
            </w:r>
            <w:r w:rsidR="00BF30EC" w:rsidRPr="001C0F12">
              <w:rPr>
                <w:rFonts w:ascii="Eras Demi ITC" w:hAnsi="Eras Demi ITC"/>
                <w:sz w:val="20"/>
                <w:szCs w:val="20"/>
              </w:rPr>
              <w:t xml:space="preserve"> ‘Alu mo ho famili ‘o l</w:t>
            </w:r>
            <w:r w:rsidR="00454D84" w:rsidRPr="001C0F12">
              <w:rPr>
                <w:rFonts w:ascii="Eras Demi ITC" w:hAnsi="Eras Demi ITC"/>
                <w:sz w:val="20"/>
                <w:szCs w:val="20"/>
              </w:rPr>
              <w:t>ue fakamalo’ia ‘a e ‘Ea ‘oku ke</w:t>
            </w:r>
            <w:r w:rsidR="006C4C6E">
              <w:rPr>
                <w:rFonts w:ascii="Eras Demi ITC" w:hAnsi="Eras Demi ITC"/>
                <w:sz w:val="20"/>
                <w:szCs w:val="20"/>
              </w:rPr>
              <w:t xml:space="preserve"> manava’</w:t>
            </w:r>
            <w:r w:rsidR="00BF30EC" w:rsidRPr="001C0F12">
              <w:rPr>
                <w:rFonts w:ascii="Eras Demi ITC" w:hAnsi="Eras Demi ITC"/>
                <w:sz w:val="20"/>
                <w:szCs w:val="20"/>
              </w:rPr>
              <w:t>a</w:t>
            </w:r>
            <w:r w:rsidR="00454D84" w:rsidRPr="001C0F12">
              <w:rPr>
                <w:rFonts w:ascii="Eras Demi ITC" w:hAnsi="Eras Demi ITC"/>
                <w:sz w:val="20"/>
                <w:szCs w:val="20"/>
              </w:rPr>
              <w:t>k</w:t>
            </w:r>
            <w:r w:rsidR="00BF30EC" w:rsidRPr="001C0F12">
              <w:rPr>
                <w:rFonts w:ascii="Eras Demi ITC" w:hAnsi="Eras Demi ITC"/>
                <w:sz w:val="20"/>
                <w:szCs w:val="20"/>
              </w:rPr>
              <w:t>i.</w:t>
            </w:r>
          </w:p>
        </w:tc>
        <w:tc>
          <w:tcPr>
            <w:tcW w:w="2198" w:type="dxa"/>
            <w:gridSpan w:val="3"/>
            <w:noWrap/>
            <w:hideMark/>
          </w:tcPr>
          <w:p w14:paraId="0190E424" w14:textId="77777777" w:rsidR="000D0A46" w:rsidRPr="001C0F12" w:rsidRDefault="000D0A46" w:rsidP="000D0A46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9</w:t>
            </w:r>
            <w:r w:rsidR="00BF30EC" w:rsidRPr="001C0F12">
              <w:rPr>
                <w:rFonts w:ascii="Eras Demi ITC" w:hAnsi="Eras Demi ITC"/>
                <w:sz w:val="20"/>
                <w:szCs w:val="20"/>
              </w:rPr>
              <w:t xml:space="preserve"> Lau Saame 19 pea kumi ha malohi</w:t>
            </w:r>
            <w:r w:rsidR="00454D84" w:rsidRPr="001C0F12">
              <w:rPr>
                <w:rFonts w:ascii="Eras Demi ITC" w:hAnsi="Eras Demi ITC"/>
                <w:sz w:val="20"/>
                <w:szCs w:val="20"/>
              </w:rPr>
              <w:t xml:space="preserve"> mo ha ivi</w:t>
            </w:r>
            <w:r w:rsidR="00BF30EC" w:rsidRPr="001C0F12">
              <w:rPr>
                <w:rFonts w:ascii="Eras Demi ITC" w:hAnsi="Eras Demi ITC"/>
                <w:sz w:val="20"/>
                <w:szCs w:val="20"/>
              </w:rPr>
              <w:t xml:space="preserve"> fo’ou</w:t>
            </w:r>
            <w:r w:rsidR="00D14279" w:rsidRPr="001C0F12">
              <w:rPr>
                <w:rFonts w:ascii="Eras Demi ITC" w:hAnsi="Eras Demi ITC"/>
                <w:sz w:val="20"/>
                <w:szCs w:val="20"/>
              </w:rPr>
              <w:t>.</w:t>
            </w:r>
          </w:p>
        </w:tc>
        <w:tc>
          <w:tcPr>
            <w:tcW w:w="2198" w:type="dxa"/>
            <w:gridSpan w:val="2"/>
            <w:noWrap/>
            <w:hideMark/>
          </w:tcPr>
          <w:p w14:paraId="2E8CFA58" w14:textId="77777777" w:rsidR="000D0A46" w:rsidRPr="001C0F12" w:rsidRDefault="000D0A46" w:rsidP="000D0A46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10</w:t>
            </w:r>
            <w:r w:rsidR="00BF30EC" w:rsidRPr="001C0F12">
              <w:rPr>
                <w:rFonts w:ascii="Eras Demi ITC" w:hAnsi="Eras Demi ITC"/>
                <w:sz w:val="20"/>
                <w:szCs w:val="20"/>
              </w:rPr>
              <w:t xml:space="preserve"> </w:t>
            </w:r>
            <w:r w:rsidR="00DF5E9F" w:rsidRPr="001C0F12">
              <w:rPr>
                <w:rFonts w:ascii="Eras Demi ITC" w:hAnsi="Eras Demi ITC"/>
                <w:sz w:val="20"/>
                <w:szCs w:val="20"/>
              </w:rPr>
              <w:t>Tokoni ki ha taha he ‘aho ni oku ne fiema’u ho’o tokoni.</w:t>
            </w:r>
          </w:p>
        </w:tc>
        <w:tc>
          <w:tcPr>
            <w:tcW w:w="2199" w:type="dxa"/>
            <w:gridSpan w:val="2"/>
            <w:noWrap/>
            <w:hideMark/>
          </w:tcPr>
          <w:p w14:paraId="716CBD76" w14:textId="77777777" w:rsidR="000D0A46" w:rsidRPr="001C0F12" w:rsidRDefault="000D0A46" w:rsidP="000D0A46">
            <w:pPr>
              <w:rPr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11</w:t>
            </w:r>
            <w:r w:rsidR="00DF5E9F" w:rsidRPr="001C0F12">
              <w:rPr>
                <w:rFonts w:ascii="Eras Demi ITC" w:hAnsi="Eras Demi ITC"/>
                <w:sz w:val="20"/>
                <w:szCs w:val="20"/>
              </w:rPr>
              <w:t xml:space="preserve"> ‘Alu ki ha Kalasi’aho ‘o feohi ai</w:t>
            </w:r>
            <w:r w:rsidR="00454D84" w:rsidRPr="001C0F12">
              <w:rPr>
                <w:rFonts w:ascii="Eras Demi ITC" w:hAnsi="Eras Demi ITC"/>
                <w:sz w:val="20"/>
                <w:szCs w:val="20"/>
              </w:rPr>
              <w:t xml:space="preserve"> mo ho </w:t>
            </w:r>
            <w:r w:rsidR="00454D84" w:rsidRPr="006C4C6E">
              <w:rPr>
                <w:rFonts w:ascii="Eras Demi ITC" w:hAnsi="Eras Demi ITC" w:cstheme="minorHAnsi"/>
                <w:sz w:val="20"/>
                <w:szCs w:val="20"/>
              </w:rPr>
              <w:t>kaung</w:t>
            </w:r>
            <w:r w:rsidR="00454D84" w:rsidRPr="006C4C6E">
              <w:rPr>
                <w:rFonts w:ascii="Calibri" w:hAnsi="Calibri" w:cs="Calibri"/>
                <w:sz w:val="20"/>
                <w:szCs w:val="20"/>
              </w:rPr>
              <w:t>ā</w:t>
            </w:r>
            <w:r w:rsidR="00454D84" w:rsidRPr="006C4C6E">
              <w:rPr>
                <w:rFonts w:ascii="Eras Demi ITC" w:hAnsi="Eras Demi ITC" w:cstheme="minorHAnsi"/>
                <w:sz w:val="20"/>
                <w:szCs w:val="20"/>
              </w:rPr>
              <w:t xml:space="preserve"> lotu.</w:t>
            </w:r>
          </w:p>
        </w:tc>
        <w:tc>
          <w:tcPr>
            <w:tcW w:w="2198" w:type="dxa"/>
            <w:gridSpan w:val="2"/>
            <w:noWrap/>
            <w:hideMark/>
          </w:tcPr>
          <w:p w14:paraId="73AD45BF" w14:textId="77777777" w:rsidR="000D0A46" w:rsidRPr="001C0F12" w:rsidRDefault="000D0A46" w:rsidP="000D0A46">
            <w:pPr>
              <w:rPr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12</w:t>
            </w:r>
            <w:r w:rsidR="00DF5E9F" w:rsidRPr="001C0F12">
              <w:rPr>
                <w:rFonts w:ascii="Eras Demi ITC" w:hAnsi="Eras Demi ITC"/>
                <w:sz w:val="20"/>
                <w:szCs w:val="20"/>
              </w:rPr>
              <w:t xml:space="preserve"> </w:t>
            </w:r>
            <w:r w:rsidR="00353785" w:rsidRPr="001C0F12">
              <w:rPr>
                <w:rFonts w:ascii="Eras Demi ITC" w:hAnsi="Eras Demi ITC"/>
                <w:sz w:val="20"/>
                <w:szCs w:val="20"/>
              </w:rPr>
              <w:t>Fakama’u ‘aukai toki vete 1 ho’at</w:t>
            </w:r>
            <w:r w:rsidR="00353785" w:rsidRPr="001C0F12">
              <w:rPr>
                <w:sz w:val="20"/>
                <w:szCs w:val="20"/>
              </w:rPr>
              <w:t>ā.</w:t>
            </w:r>
          </w:p>
        </w:tc>
        <w:tc>
          <w:tcPr>
            <w:tcW w:w="2198" w:type="dxa"/>
            <w:noWrap/>
            <w:hideMark/>
          </w:tcPr>
          <w:p w14:paraId="5959ABF1" w14:textId="77777777" w:rsidR="000D0A46" w:rsidRPr="001C0F12" w:rsidRDefault="000D0A46" w:rsidP="000D0A46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13</w:t>
            </w:r>
            <w:r w:rsidR="00DF5E9F" w:rsidRPr="001C0F12">
              <w:rPr>
                <w:rFonts w:ascii="Eras Demi ITC" w:hAnsi="Eras Demi ITC"/>
                <w:sz w:val="20"/>
                <w:szCs w:val="20"/>
              </w:rPr>
              <w:t xml:space="preserve"> Fakatau ha fu’u ‘akau fua ‘o to homou ‘api.</w:t>
            </w:r>
            <w:r w:rsidR="00454D84" w:rsidRPr="001C0F12">
              <w:rPr>
                <w:rFonts w:ascii="Eras Demi ITC" w:hAnsi="Eras Demi ITC"/>
                <w:sz w:val="20"/>
                <w:szCs w:val="20"/>
              </w:rPr>
              <w:t xml:space="preserve"> </w:t>
            </w:r>
          </w:p>
        </w:tc>
        <w:tc>
          <w:tcPr>
            <w:tcW w:w="2208" w:type="dxa"/>
            <w:gridSpan w:val="3"/>
            <w:noWrap/>
            <w:hideMark/>
          </w:tcPr>
          <w:p w14:paraId="60262A9E" w14:textId="77777777" w:rsidR="000D0A46" w:rsidRPr="001C0F12" w:rsidRDefault="000D0A46" w:rsidP="000D0A46">
            <w:pPr>
              <w:rPr>
                <w:rFonts w:ascii="Eras Demi ITC" w:hAnsi="Eras Demi ITC"/>
                <w:sz w:val="20"/>
                <w:szCs w:val="20"/>
                <w:highlight w:val="yellow"/>
              </w:rPr>
            </w:pPr>
            <w:r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>14</w:t>
            </w:r>
            <w:r w:rsidR="00004DB9"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 xml:space="preserve"> </w:t>
            </w:r>
            <w:r w:rsidR="00A81AE9" w:rsidRPr="001C0F12">
              <w:rPr>
                <w:rFonts w:ascii="Eras Demi ITC" w:hAnsi="Eras Demi ITC"/>
                <w:b/>
                <w:sz w:val="20"/>
                <w:szCs w:val="20"/>
                <w:highlight w:val="yellow"/>
              </w:rPr>
              <w:t>Sapate Paame</w:t>
            </w:r>
          </w:p>
          <w:p w14:paraId="333DE915" w14:textId="33F1213F" w:rsidR="00DF5E9F" w:rsidRPr="001C0F12" w:rsidRDefault="00DF5E9F" w:rsidP="000D0A46">
            <w:pPr>
              <w:rPr>
                <w:rFonts w:ascii="Eras Demi ITC" w:hAnsi="Eras Demi ITC"/>
                <w:sz w:val="20"/>
                <w:szCs w:val="20"/>
                <w:highlight w:val="yellow"/>
              </w:rPr>
            </w:pPr>
            <w:r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 xml:space="preserve">Foaki ha me’a ma’a ha taha ‘i he Siasi ‘oku ‘ikai </w:t>
            </w:r>
            <w:r w:rsidR="006C4C6E">
              <w:rPr>
                <w:rFonts w:ascii="Eras Demi ITC" w:hAnsi="Eras Demi ITC"/>
                <w:sz w:val="20"/>
                <w:szCs w:val="20"/>
                <w:highlight w:val="yellow"/>
              </w:rPr>
              <w:t xml:space="preserve">ke mo </w:t>
            </w:r>
            <w:r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>maheni.</w:t>
            </w:r>
          </w:p>
        </w:tc>
      </w:tr>
      <w:tr w:rsidR="000D0A46" w:rsidRPr="000D0A46" w14:paraId="5E8C9A94" w14:textId="77777777" w:rsidTr="0043473B">
        <w:trPr>
          <w:gridBefore w:val="1"/>
          <w:wBefore w:w="10" w:type="dxa"/>
          <w:trHeight w:val="1116"/>
        </w:trPr>
        <w:tc>
          <w:tcPr>
            <w:tcW w:w="2198" w:type="dxa"/>
            <w:noWrap/>
            <w:hideMark/>
          </w:tcPr>
          <w:p w14:paraId="1752624E" w14:textId="77777777" w:rsidR="000D0A46" w:rsidRPr="00DA00D5" w:rsidRDefault="000D0A46" w:rsidP="000D0A46">
            <w:pPr>
              <w:rPr>
                <w:rFonts w:ascii="Eras Demi ITC" w:hAnsi="Eras Demi ITC"/>
                <w:sz w:val="20"/>
                <w:szCs w:val="20"/>
                <w:lang w:val="fr-FR"/>
              </w:rPr>
            </w:pPr>
            <w:r w:rsidRPr="00DA00D5">
              <w:rPr>
                <w:rFonts w:ascii="Eras Demi ITC" w:hAnsi="Eras Demi ITC"/>
                <w:sz w:val="20"/>
                <w:szCs w:val="20"/>
                <w:lang w:val="fr-FR"/>
              </w:rPr>
              <w:t>15</w:t>
            </w:r>
            <w:r w:rsidR="007D58A1" w:rsidRPr="00DA00D5">
              <w:rPr>
                <w:rFonts w:ascii="Eras Demi ITC" w:hAnsi="Eras Demi ITC"/>
                <w:sz w:val="20"/>
                <w:szCs w:val="20"/>
                <w:lang w:val="fr-FR"/>
              </w:rPr>
              <w:t xml:space="preserve"> Feohi Famili.</w:t>
            </w:r>
          </w:p>
          <w:p w14:paraId="4E91F7F7" w14:textId="77777777" w:rsidR="007D58A1" w:rsidRPr="00DA00D5" w:rsidRDefault="007D58A1" w:rsidP="000D0A46">
            <w:pPr>
              <w:rPr>
                <w:rFonts w:ascii="Eras Demi ITC" w:hAnsi="Eras Demi ITC"/>
                <w:sz w:val="20"/>
                <w:szCs w:val="20"/>
                <w:lang w:val="fr-FR"/>
              </w:rPr>
            </w:pPr>
            <w:r w:rsidRPr="00DA00D5">
              <w:rPr>
                <w:rFonts w:ascii="Eras Demi ITC" w:hAnsi="Eras Demi ITC"/>
                <w:sz w:val="20"/>
                <w:szCs w:val="20"/>
                <w:lang w:val="fr-FR"/>
              </w:rPr>
              <w:t>Mahu’inga Matu’a</w:t>
            </w:r>
          </w:p>
          <w:p w14:paraId="50E2B052" w14:textId="77777777" w:rsidR="007D58A1" w:rsidRPr="00DA00D5" w:rsidRDefault="007D58A1" w:rsidP="000D0A46">
            <w:pPr>
              <w:rPr>
                <w:rFonts w:ascii="Eras Demi ITC" w:hAnsi="Eras Demi ITC"/>
                <w:sz w:val="20"/>
                <w:szCs w:val="20"/>
                <w:lang w:val="fr-FR"/>
              </w:rPr>
            </w:pPr>
            <w:r w:rsidRPr="00DA00D5">
              <w:rPr>
                <w:rFonts w:ascii="Eras Demi ITC" w:hAnsi="Eras Demi ITC"/>
                <w:sz w:val="20"/>
                <w:szCs w:val="20"/>
                <w:lang w:val="fr-FR"/>
              </w:rPr>
              <w:t>Mahu’inga Fanau.</w:t>
            </w:r>
          </w:p>
          <w:p w14:paraId="239321B7" w14:textId="77777777" w:rsidR="007D58A1" w:rsidRPr="001C0F12" w:rsidRDefault="007D58A1" w:rsidP="000D0A46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Mahu’inga Famili</w:t>
            </w:r>
            <w:r w:rsidR="00454D84" w:rsidRPr="001C0F12">
              <w:rPr>
                <w:rFonts w:ascii="Eras Demi ITC" w:hAnsi="Eras Demi ITC"/>
                <w:sz w:val="20"/>
                <w:szCs w:val="20"/>
              </w:rPr>
              <w:t>.</w:t>
            </w:r>
          </w:p>
        </w:tc>
        <w:tc>
          <w:tcPr>
            <w:tcW w:w="2198" w:type="dxa"/>
            <w:gridSpan w:val="3"/>
            <w:noWrap/>
            <w:hideMark/>
          </w:tcPr>
          <w:p w14:paraId="5E8140D8" w14:textId="3D9406D6" w:rsidR="000D0A46" w:rsidRPr="001C0F12" w:rsidRDefault="000D0A46" w:rsidP="006C4C6E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16</w:t>
            </w:r>
            <w:r w:rsidR="007D58A1" w:rsidRPr="001C0F12">
              <w:rPr>
                <w:rFonts w:ascii="Eras Demi ITC" w:hAnsi="Eras Demi ITC"/>
                <w:sz w:val="20"/>
                <w:szCs w:val="20"/>
              </w:rPr>
              <w:t xml:space="preserve"> Fakaafe’i </w:t>
            </w:r>
            <w:r w:rsidR="006C4C6E">
              <w:rPr>
                <w:rFonts w:ascii="Eras Demi ITC" w:hAnsi="Eras Demi ITC"/>
                <w:sz w:val="20"/>
                <w:szCs w:val="20"/>
              </w:rPr>
              <w:t xml:space="preserve">ha famili fo’ou ki ho ‘api, ke mou </w:t>
            </w:r>
            <w:r w:rsidR="007D58A1" w:rsidRPr="001C0F12">
              <w:rPr>
                <w:rFonts w:ascii="Eras Demi ITC" w:hAnsi="Eras Demi ITC"/>
                <w:sz w:val="20"/>
                <w:szCs w:val="20"/>
              </w:rPr>
              <w:t xml:space="preserve"> feohi</w:t>
            </w:r>
            <w:r w:rsidR="00454D84" w:rsidRPr="001C0F12">
              <w:rPr>
                <w:rFonts w:ascii="Eras Demi ITC" w:hAnsi="Eras Demi ITC"/>
                <w:sz w:val="20"/>
                <w:szCs w:val="20"/>
              </w:rPr>
              <w:t>.</w:t>
            </w:r>
          </w:p>
        </w:tc>
        <w:tc>
          <w:tcPr>
            <w:tcW w:w="2198" w:type="dxa"/>
            <w:gridSpan w:val="2"/>
            <w:noWrap/>
            <w:hideMark/>
          </w:tcPr>
          <w:p w14:paraId="1FA196BB" w14:textId="31F29E72" w:rsidR="000D0A46" w:rsidRPr="001C0F12" w:rsidRDefault="000D0A46" w:rsidP="000D0A46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17</w:t>
            </w:r>
            <w:r w:rsidR="006C4C6E">
              <w:rPr>
                <w:rFonts w:ascii="Eras Demi ITC" w:hAnsi="Eras Demi ITC"/>
                <w:sz w:val="20"/>
                <w:szCs w:val="20"/>
              </w:rPr>
              <w:t xml:space="preserve"> Lau Luke 12:22-31. Fai ha’o</w:t>
            </w:r>
            <w:r w:rsidR="00D14279" w:rsidRPr="001C0F12">
              <w:rPr>
                <w:rFonts w:ascii="Eras Demi ITC" w:hAnsi="Eras Demi ITC"/>
                <w:sz w:val="20"/>
                <w:szCs w:val="20"/>
              </w:rPr>
              <w:t xml:space="preserve"> fakafeta’i ki he me’ofa ‘a e ‘Otua</w:t>
            </w:r>
            <w:r w:rsidR="00454D84" w:rsidRPr="001C0F12">
              <w:rPr>
                <w:rFonts w:ascii="Eras Demi ITC" w:hAnsi="Eras Demi ITC"/>
                <w:sz w:val="20"/>
                <w:szCs w:val="20"/>
              </w:rPr>
              <w:t>.</w:t>
            </w:r>
          </w:p>
        </w:tc>
        <w:tc>
          <w:tcPr>
            <w:tcW w:w="2199" w:type="dxa"/>
            <w:gridSpan w:val="2"/>
            <w:noWrap/>
            <w:hideMark/>
          </w:tcPr>
          <w:p w14:paraId="15204BDE" w14:textId="77777777" w:rsidR="000D0A46" w:rsidRPr="001C0F12" w:rsidRDefault="000D0A46" w:rsidP="000D0A46">
            <w:pPr>
              <w:rPr>
                <w:rFonts w:ascii="Eras Demi ITC" w:hAnsi="Eras Demi ITC"/>
                <w:spacing w:val="-20"/>
                <w:sz w:val="20"/>
                <w:szCs w:val="20"/>
              </w:rPr>
            </w:pPr>
            <w:r w:rsidRPr="001C0F12">
              <w:rPr>
                <w:rFonts w:ascii="Eras Demi ITC" w:hAnsi="Eras Demi ITC"/>
                <w:sz w:val="20"/>
                <w:szCs w:val="20"/>
              </w:rPr>
              <w:t>18</w:t>
            </w:r>
            <w:r w:rsidR="00CC4C36" w:rsidRPr="001C0F12">
              <w:rPr>
                <w:rFonts w:ascii="Eras Demi ITC" w:hAnsi="Eras Demi ITC"/>
                <w:sz w:val="20"/>
                <w:szCs w:val="20"/>
              </w:rPr>
              <w:t xml:space="preserve"> </w:t>
            </w:r>
            <w:r w:rsidR="00A81AE9" w:rsidRPr="001C0F12">
              <w:rPr>
                <w:rFonts w:ascii="Eras Demi ITC" w:hAnsi="Eras Demi ITC"/>
                <w:b/>
                <w:spacing w:val="-20"/>
                <w:sz w:val="20"/>
                <w:szCs w:val="20"/>
              </w:rPr>
              <w:t xml:space="preserve">Tu’apulelulu </w:t>
            </w:r>
            <w:r w:rsidR="007D58A1" w:rsidRPr="001C0F12">
              <w:rPr>
                <w:rFonts w:ascii="Eras Demi ITC" w:hAnsi="Eras Demi ITC"/>
                <w:b/>
                <w:spacing w:val="-20"/>
                <w:sz w:val="20"/>
                <w:szCs w:val="20"/>
              </w:rPr>
              <w:t>Toputapu</w:t>
            </w:r>
            <w:r w:rsidR="00D14279" w:rsidRPr="001C0F12">
              <w:rPr>
                <w:rFonts w:ascii="Eras Demi ITC" w:hAnsi="Eras Demi ITC"/>
                <w:b/>
                <w:spacing w:val="-20"/>
                <w:sz w:val="20"/>
                <w:szCs w:val="20"/>
              </w:rPr>
              <w:t>.</w:t>
            </w:r>
          </w:p>
          <w:p w14:paraId="130B4583" w14:textId="77777777" w:rsidR="00D14279" w:rsidRPr="001C0F12" w:rsidRDefault="00D14279" w:rsidP="000D0A46">
            <w:pPr>
              <w:rPr>
                <w:rFonts w:ascii="Eras Demi ITC" w:hAnsi="Eras Demi ITC"/>
                <w:sz w:val="20"/>
                <w:szCs w:val="20"/>
              </w:rPr>
            </w:pPr>
            <w:r w:rsidRPr="001C0F12">
              <w:rPr>
                <w:rFonts w:ascii="Eras Demi ITC" w:hAnsi="Eras Demi ITC"/>
                <w:spacing w:val="-20"/>
                <w:sz w:val="20"/>
                <w:szCs w:val="20"/>
              </w:rPr>
              <w:t>Fai ha ngaue fakasevaniti ki ha taha.</w:t>
            </w:r>
          </w:p>
        </w:tc>
        <w:tc>
          <w:tcPr>
            <w:tcW w:w="2198" w:type="dxa"/>
            <w:gridSpan w:val="2"/>
            <w:noWrap/>
            <w:hideMark/>
          </w:tcPr>
          <w:p w14:paraId="32767F78" w14:textId="77777777" w:rsidR="000D0A46" w:rsidRPr="00DA00D5" w:rsidRDefault="000D0A46" w:rsidP="000D0A46">
            <w:pPr>
              <w:rPr>
                <w:rFonts w:ascii="Eras Demi ITC" w:hAnsi="Eras Demi ITC"/>
                <w:b/>
                <w:sz w:val="20"/>
                <w:szCs w:val="20"/>
                <w:lang w:val="fr-FR"/>
              </w:rPr>
            </w:pPr>
            <w:r w:rsidRPr="00DA00D5">
              <w:rPr>
                <w:rFonts w:ascii="Eras Demi ITC" w:hAnsi="Eras Demi ITC"/>
                <w:sz w:val="20"/>
                <w:szCs w:val="20"/>
                <w:lang w:val="fr-FR"/>
              </w:rPr>
              <w:t>19</w:t>
            </w:r>
            <w:r w:rsidR="00CC4C36" w:rsidRPr="00DA00D5">
              <w:rPr>
                <w:rFonts w:ascii="Eras Demi ITC" w:hAnsi="Eras Demi ITC"/>
                <w:sz w:val="20"/>
                <w:szCs w:val="20"/>
                <w:lang w:val="fr-FR"/>
              </w:rPr>
              <w:t xml:space="preserve"> </w:t>
            </w:r>
            <w:r w:rsidR="00A81AE9" w:rsidRPr="00DA00D5">
              <w:rPr>
                <w:rFonts w:ascii="Eras Demi ITC" w:hAnsi="Eras Demi ITC"/>
                <w:b/>
                <w:sz w:val="20"/>
                <w:szCs w:val="20"/>
                <w:lang w:val="fr-FR"/>
              </w:rPr>
              <w:t>Falaite Lelei</w:t>
            </w:r>
          </w:p>
          <w:p w14:paraId="0704E003" w14:textId="77777777" w:rsidR="007D58A1" w:rsidRPr="00DA00D5" w:rsidRDefault="007D58A1" w:rsidP="000D0A46">
            <w:pPr>
              <w:rPr>
                <w:rFonts w:ascii="Eras Demi ITC" w:hAnsi="Eras Demi ITC"/>
                <w:sz w:val="20"/>
                <w:szCs w:val="20"/>
                <w:lang w:val="fr-FR"/>
              </w:rPr>
            </w:pPr>
            <w:r w:rsidRPr="00DA00D5">
              <w:rPr>
                <w:rFonts w:ascii="Eras Demi ITC" w:hAnsi="Eras Demi ITC"/>
                <w:sz w:val="20"/>
                <w:szCs w:val="20"/>
                <w:lang w:val="fr-FR"/>
              </w:rPr>
              <w:t>Kau ki he ‘Apitanga Siasi</w:t>
            </w:r>
            <w:r w:rsidR="00454D84" w:rsidRPr="00DA00D5">
              <w:rPr>
                <w:rFonts w:ascii="Eras Demi ITC" w:hAnsi="Eras Demi ITC"/>
                <w:sz w:val="20"/>
                <w:szCs w:val="20"/>
                <w:lang w:val="fr-FR"/>
              </w:rPr>
              <w:t>.</w:t>
            </w:r>
          </w:p>
        </w:tc>
        <w:tc>
          <w:tcPr>
            <w:tcW w:w="2198" w:type="dxa"/>
            <w:noWrap/>
            <w:hideMark/>
          </w:tcPr>
          <w:p w14:paraId="61127628" w14:textId="64EA0FCA" w:rsidR="000D0A46" w:rsidRPr="00DA00D5" w:rsidRDefault="000D0A46" w:rsidP="000D0A46">
            <w:pPr>
              <w:rPr>
                <w:sz w:val="20"/>
                <w:szCs w:val="20"/>
                <w:lang w:val="fr-FR"/>
              </w:rPr>
            </w:pPr>
            <w:r w:rsidRPr="00DA00D5">
              <w:rPr>
                <w:rFonts w:ascii="Eras Demi ITC" w:hAnsi="Eras Demi ITC"/>
                <w:sz w:val="20"/>
                <w:szCs w:val="20"/>
                <w:lang w:val="fr-FR"/>
              </w:rPr>
              <w:t>20</w:t>
            </w:r>
            <w:r w:rsidR="007D58A1" w:rsidRPr="00DA00D5">
              <w:rPr>
                <w:rFonts w:ascii="Eras Demi ITC" w:hAnsi="Eras Demi ITC"/>
                <w:sz w:val="20"/>
                <w:szCs w:val="20"/>
                <w:lang w:val="fr-FR"/>
              </w:rPr>
              <w:t xml:space="preserve"> </w:t>
            </w:r>
            <w:r w:rsidR="00D14279" w:rsidRPr="00DA00D5">
              <w:rPr>
                <w:rFonts w:ascii="Eras Demi ITC" w:hAnsi="Eras Demi ITC"/>
                <w:sz w:val="20"/>
                <w:szCs w:val="20"/>
                <w:lang w:val="fr-FR"/>
              </w:rPr>
              <w:t xml:space="preserve">Fifili. Ka ne ‘ikai ha ‘Otua, ko e ha me’a </w:t>
            </w:r>
            <w:r w:rsidR="006C4C6E">
              <w:rPr>
                <w:rFonts w:ascii="Eras Demi ITC" w:hAnsi="Eras Demi ITC"/>
                <w:sz w:val="20"/>
                <w:szCs w:val="20"/>
                <w:lang w:val="fr-FR"/>
              </w:rPr>
              <w:t xml:space="preserve">‘e </w:t>
            </w:r>
            <w:r w:rsidR="00D14279" w:rsidRPr="00DA00D5">
              <w:rPr>
                <w:rFonts w:ascii="Eras Demi ITC" w:hAnsi="Eras Demi ITC"/>
                <w:sz w:val="20"/>
                <w:szCs w:val="20"/>
                <w:lang w:val="fr-FR"/>
              </w:rPr>
              <w:t>hoko?</w:t>
            </w:r>
          </w:p>
        </w:tc>
        <w:tc>
          <w:tcPr>
            <w:tcW w:w="2208" w:type="dxa"/>
            <w:gridSpan w:val="3"/>
            <w:noWrap/>
            <w:hideMark/>
          </w:tcPr>
          <w:p w14:paraId="1C4BB6AC" w14:textId="77777777" w:rsidR="000D0A46" w:rsidRPr="001C0F12" w:rsidRDefault="000D0A46" w:rsidP="000D0A46">
            <w:pPr>
              <w:rPr>
                <w:rFonts w:ascii="Eras Demi ITC" w:hAnsi="Eras Demi ITC"/>
                <w:b/>
                <w:sz w:val="20"/>
                <w:szCs w:val="20"/>
                <w:highlight w:val="yellow"/>
              </w:rPr>
            </w:pPr>
            <w:r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>21</w:t>
            </w:r>
            <w:r w:rsidR="00CC4C36"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 xml:space="preserve"> </w:t>
            </w:r>
            <w:r w:rsidR="00A81AE9" w:rsidRPr="001C0F12">
              <w:rPr>
                <w:rFonts w:ascii="Eras Demi ITC" w:hAnsi="Eras Demi ITC"/>
                <w:b/>
                <w:sz w:val="20"/>
                <w:szCs w:val="20"/>
                <w:highlight w:val="yellow"/>
              </w:rPr>
              <w:t>Sapate Toetu’u</w:t>
            </w:r>
          </w:p>
          <w:p w14:paraId="1FABABAB" w14:textId="77777777" w:rsidR="00D14279" w:rsidRPr="001C0F12" w:rsidRDefault="00D14279" w:rsidP="000D0A46">
            <w:pPr>
              <w:rPr>
                <w:rFonts w:ascii="Eras Demi ITC" w:hAnsi="Eras Demi ITC"/>
                <w:b/>
                <w:sz w:val="20"/>
                <w:szCs w:val="20"/>
                <w:highlight w:val="yellow"/>
              </w:rPr>
            </w:pPr>
            <w:r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>Fetapa</w:t>
            </w:r>
            <w:r w:rsidR="00454D84" w:rsidRPr="001C0F12">
              <w:rPr>
                <w:rFonts w:ascii="Eras Demi ITC" w:hAnsi="Eras Demi ITC"/>
                <w:sz w:val="20"/>
                <w:szCs w:val="20"/>
                <w:highlight w:val="yellow"/>
              </w:rPr>
              <w:t xml:space="preserve">. </w:t>
            </w:r>
            <w:r w:rsidR="00454D84" w:rsidRPr="001C0F12">
              <w:rPr>
                <w:rFonts w:ascii="Eras Demi ITC" w:hAnsi="Eras Demi ITC"/>
                <w:b/>
                <w:sz w:val="20"/>
                <w:szCs w:val="20"/>
                <w:highlight w:val="yellow"/>
              </w:rPr>
              <w:t>K</w:t>
            </w:r>
            <w:r w:rsidRPr="001C0F12">
              <w:rPr>
                <w:rFonts w:ascii="Eras Demi ITC" w:hAnsi="Eras Demi ITC"/>
                <w:b/>
                <w:sz w:val="20"/>
                <w:szCs w:val="20"/>
                <w:highlight w:val="yellow"/>
              </w:rPr>
              <w:t>uo Toetu’u ‘a e ‘Eiki.</w:t>
            </w:r>
          </w:p>
          <w:p w14:paraId="17E58807" w14:textId="77777777" w:rsidR="00D14279" w:rsidRPr="001C0F12" w:rsidRDefault="00D14279" w:rsidP="000D0A46">
            <w:pPr>
              <w:rPr>
                <w:rFonts w:ascii="Eras Demi ITC" w:hAnsi="Eras Demi ITC"/>
                <w:b/>
                <w:sz w:val="20"/>
                <w:szCs w:val="20"/>
                <w:highlight w:val="yellow"/>
              </w:rPr>
            </w:pPr>
            <w:r w:rsidRPr="001C0F12">
              <w:rPr>
                <w:rFonts w:ascii="Eras Demi ITC" w:hAnsi="Eras Demi ITC"/>
                <w:b/>
                <w:sz w:val="20"/>
                <w:szCs w:val="20"/>
                <w:highlight w:val="yellow"/>
              </w:rPr>
              <w:t>Kuo toetu’u mo’oni.</w:t>
            </w:r>
          </w:p>
          <w:p w14:paraId="5BA04444" w14:textId="77777777" w:rsidR="00D14279" w:rsidRPr="001C0F12" w:rsidRDefault="00D14279" w:rsidP="000D0A46">
            <w:pPr>
              <w:rPr>
                <w:rFonts w:ascii="Eras Demi ITC" w:hAnsi="Eras Demi ITC"/>
                <w:sz w:val="20"/>
                <w:szCs w:val="20"/>
                <w:highlight w:val="yellow"/>
              </w:rPr>
            </w:pPr>
          </w:p>
          <w:p w14:paraId="2E67C8BC" w14:textId="77777777" w:rsidR="007D58A1" w:rsidRPr="001C0F12" w:rsidRDefault="007D58A1" w:rsidP="000D0A46">
            <w:pPr>
              <w:rPr>
                <w:rFonts w:ascii="Eras Demi ITC" w:hAnsi="Eras Demi ITC"/>
                <w:sz w:val="20"/>
                <w:szCs w:val="20"/>
                <w:highlight w:val="yellow"/>
              </w:rPr>
            </w:pPr>
          </w:p>
        </w:tc>
      </w:tr>
      <w:tr w:rsidR="000D0A46" w:rsidRPr="000D0A46" w14:paraId="284B3F9B" w14:textId="77777777" w:rsidTr="004347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03" w:type="dxa"/>
          <w:trHeight w:val="942"/>
        </w:trPr>
        <w:tc>
          <w:tcPr>
            <w:tcW w:w="2263" w:type="dxa"/>
            <w:gridSpan w:val="3"/>
            <w:noWrap/>
          </w:tcPr>
          <w:p w14:paraId="53130824" w14:textId="77777777" w:rsidR="000D0A46" w:rsidRPr="0043473B" w:rsidRDefault="002B3C96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lastRenderedPageBreak/>
              <w:t>Fast today from a practice that has a large carbon footprint</w:t>
            </w:r>
          </w:p>
        </w:tc>
        <w:tc>
          <w:tcPr>
            <w:tcW w:w="2048" w:type="dxa"/>
            <w:noWrap/>
          </w:tcPr>
          <w:p w14:paraId="1C2C27E5" w14:textId="77777777" w:rsidR="000D0A46" w:rsidRPr="0043473B" w:rsidRDefault="009B5FD6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Reduce the wilderness -</w:t>
            </w:r>
            <w:r w:rsidR="004D15A3" w:rsidRPr="0043473B">
              <w:rPr>
                <w:rFonts w:ascii="Eras Demi ITC" w:hAnsi="Eras Demi ITC"/>
                <w:sz w:val="20"/>
                <w:szCs w:val="24"/>
              </w:rPr>
              <w:t xml:space="preserve"> </w:t>
            </w:r>
            <w:r w:rsidRPr="0043473B">
              <w:rPr>
                <w:rFonts w:ascii="Eras Demi ITC" w:hAnsi="Eras Demi ITC"/>
                <w:sz w:val="20"/>
                <w:szCs w:val="24"/>
              </w:rPr>
              <w:t>p</w:t>
            </w:r>
            <w:r w:rsidR="002B3C96" w:rsidRPr="0043473B">
              <w:rPr>
                <w:rFonts w:ascii="Eras Demi ITC" w:hAnsi="Eras Demi ITC"/>
                <w:sz w:val="20"/>
                <w:szCs w:val="24"/>
              </w:rPr>
              <w:t>ick up some litter today</w:t>
            </w:r>
            <w:r w:rsidR="00AD5B61" w:rsidRPr="0043473B">
              <w:rPr>
                <w:rFonts w:ascii="Eras Demi ITC" w:hAnsi="Eras Demi ITC"/>
                <w:sz w:val="20"/>
                <w:szCs w:val="24"/>
              </w:rPr>
              <w:t>.</w:t>
            </w:r>
          </w:p>
          <w:p w14:paraId="6503355C" w14:textId="77777777" w:rsidR="00AD5B61" w:rsidRPr="0043473B" w:rsidRDefault="00AD5B61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Kaua e tukupara</w:t>
            </w:r>
          </w:p>
        </w:tc>
        <w:tc>
          <w:tcPr>
            <w:tcW w:w="2048" w:type="dxa"/>
            <w:gridSpan w:val="2"/>
            <w:noWrap/>
          </w:tcPr>
          <w:p w14:paraId="4722FAF7" w14:textId="77777777" w:rsidR="000D0A46" w:rsidRPr="0043473B" w:rsidRDefault="002B3C96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Check out a website to understand food miles</w:t>
            </w:r>
          </w:p>
        </w:tc>
        <w:tc>
          <w:tcPr>
            <w:tcW w:w="2049" w:type="dxa"/>
            <w:gridSpan w:val="2"/>
            <w:noWrap/>
          </w:tcPr>
          <w:p w14:paraId="2402A8D4" w14:textId="77777777" w:rsidR="002B3C96" w:rsidRPr="0043473B" w:rsidRDefault="002B3C96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 xml:space="preserve">Find a way to </w:t>
            </w:r>
          </w:p>
          <w:p w14:paraId="1513915A" w14:textId="77777777" w:rsidR="000D0A46" w:rsidRPr="0043473B" w:rsidRDefault="002B3C96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re-use a waste product that would end up in landfill</w:t>
            </w:r>
          </w:p>
        </w:tc>
        <w:tc>
          <w:tcPr>
            <w:tcW w:w="2292" w:type="dxa"/>
            <w:gridSpan w:val="2"/>
            <w:noWrap/>
          </w:tcPr>
          <w:p w14:paraId="2ABBF659" w14:textId="77777777" w:rsidR="000D0A46" w:rsidRPr="0043473B" w:rsidRDefault="002B3C96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 xml:space="preserve">Check out </w:t>
            </w:r>
            <w:r w:rsidR="009B5FD6" w:rsidRPr="0043473B">
              <w:rPr>
                <w:rFonts w:ascii="Eras Demi ITC" w:hAnsi="Eras Demi ITC"/>
                <w:sz w:val="20"/>
                <w:szCs w:val="24"/>
              </w:rPr>
              <w:t xml:space="preserve">a </w:t>
            </w:r>
            <w:r w:rsidRPr="0043473B">
              <w:rPr>
                <w:rFonts w:ascii="Eras Demi ITC" w:hAnsi="Eras Demi ITC"/>
                <w:sz w:val="20"/>
                <w:szCs w:val="24"/>
              </w:rPr>
              <w:t xml:space="preserve">regular food purchase: can you find a product with less packaging? </w:t>
            </w:r>
          </w:p>
        </w:tc>
        <w:tc>
          <w:tcPr>
            <w:tcW w:w="2512" w:type="dxa"/>
            <w:gridSpan w:val="3"/>
            <w:noWrap/>
          </w:tcPr>
          <w:p w14:paraId="07E68735" w14:textId="77777777" w:rsidR="000D0A46" w:rsidRPr="0043473B" w:rsidRDefault="00AD5B61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Drink a glass of water instead of a coffee or dessert and use its cost to donate to a charity</w:t>
            </w:r>
          </w:p>
        </w:tc>
        <w:tc>
          <w:tcPr>
            <w:tcW w:w="2092" w:type="dxa"/>
            <w:noWrap/>
          </w:tcPr>
          <w:p w14:paraId="31DDABAF" w14:textId="77777777" w:rsidR="000D0A46" w:rsidRPr="0043473B" w:rsidRDefault="000D0A46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</w:p>
          <w:p w14:paraId="20103197" w14:textId="77777777" w:rsidR="000D0A46" w:rsidRPr="0043473B" w:rsidRDefault="000D0A46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Share a</w:t>
            </w:r>
            <w:r w:rsidR="002B3C96" w:rsidRPr="0043473B">
              <w:rPr>
                <w:rFonts w:ascii="Eras Demi ITC" w:hAnsi="Eras Demi ITC"/>
                <w:sz w:val="20"/>
                <w:szCs w:val="24"/>
              </w:rPr>
              <w:t xml:space="preserve"> simple</w:t>
            </w:r>
            <w:r w:rsidRPr="0043473B">
              <w:rPr>
                <w:rFonts w:ascii="Eras Demi ITC" w:hAnsi="Eras Demi ITC"/>
                <w:sz w:val="20"/>
                <w:szCs w:val="24"/>
              </w:rPr>
              <w:t xml:space="preserve"> meal with someone</w:t>
            </w:r>
          </w:p>
        </w:tc>
      </w:tr>
      <w:tr w:rsidR="000D0A46" w:rsidRPr="000D0A46" w14:paraId="2DEF970D" w14:textId="77777777" w:rsidTr="004347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03" w:type="dxa"/>
          <w:trHeight w:val="942"/>
        </w:trPr>
        <w:tc>
          <w:tcPr>
            <w:tcW w:w="2263" w:type="dxa"/>
            <w:gridSpan w:val="3"/>
            <w:noWrap/>
          </w:tcPr>
          <w:p w14:paraId="69D3D74D" w14:textId="77777777" w:rsidR="000D0A46" w:rsidRPr="0043473B" w:rsidRDefault="00AD5B61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Identify an issue around injustice in your locality or workplace. Talk to someone about it</w:t>
            </w:r>
          </w:p>
        </w:tc>
        <w:tc>
          <w:tcPr>
            <w:tcW w:w="2048" w:type="dxa"/>
            <w:noWrap/>
          </w:tcPr>
          <w:p w14:paraId="7EF79570" w14:textId="77777777" w:rsidR="000D0A46" w:rsidRPr="0043473B" w:rsidRDefault="00AD5B61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Learn the name of a native tree</w:t>
            </w:r>
            <w:r w:rsidR="008734B9" w:rsidRPr="0043473B">
              <w:rPr>
                <w:rFonts w:ascii="Eras Demi ITC" w:hAnsi="Eras Demi ITC"/>
                <w:sz w:val="20"/>
                <w:szCs w:val="24"/>
              </w:rPr>
              <w:t>/r</w:t>
            </w:r>
            <w:r w:rsidR="008734B9" w:rsidRPr="0043473B">
              <w:rPr>
                <w:rFonts w:ascii="Calibri" w:hAnsi="Calibri" w:cs="Calibri"/>
                <w:sz w:val="20"/>
                <w:szCs w:val="24"/>
              </w:rPr>
              <w:t>ā</w:t>
            </w:r>
            <w:r w:rsidR="008734B9" w:rsidRPr="0043473B">
              <w:rPr>
                <w:rFonts w:ascii="Eras Demi ITC" w:hAnsi="Eras Demi ITC"/>
                <w:sz w:val="20"/>
                <w:szCs w:val="24"/>
              </w:rPr>
              <w:t>kau</w:t>
            </w:r>
            <w:r w:rsidRPr="0043473B">
              <w:rPr>
                <w:rFonts w:ascii="Eras Demi ITC" w:hAnsi="Eras Demi ITC"/>
                <w:sz w:val="20"/>
                <w:szCs w:val="24"/>
              </w:rPr>
              <w:t xml:space="preserve"> and </w:t>
            </w:r>
            <w:r w:rsidR="008734B9" w:rsidRPr="0043473B">
              <w:rPr>
                <w:rFonts w:ascii="Eras Demi ITC" w:hAnsi="Eras Demi ITC"/>
                <w:sz w:val="20"/>
                <w:szCs w:val="24"/>
              </w:rPr>
              <w:t xml:space="preserve">how to </w:t>
            </w:r>
            <w:r w:rsidRPr="0043473B">
              <w:rPr>
                <w:rFonts w:ascii="Eras Demi ITC" w:hAnsi="Eras Demi ITC"/>
                <w:sz w:val="20"/>
                <w:szCs w:val="24"/>
              </w:rPr>
              <w:t>identify it</w:t>
            </w:r>
          </w:p>
        </w:tc>
        <w:tc>
          <w:tcPr>
            <w:tcW w:w="2048" w:type="dxa"/>
            <w:gridSpan w:val="2"/>
            <w:noWrap/>
          </w:tcPr>
          <w:p w14:paraId="7B2CDC2D" w14:textId="77777777" w:rsidR="000D0A46" w:rsidRPr="0043473B" w:rsidRDefault="008734B9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Learn the name of a native bird/manu</w:t>
            </w:r>
          </w:p>
          <w:p w14:paraId="0307992C" w14:textId="77777777" w:rsidR="008734B9" w:rsidRPr="0043473B" w:rsidRDefault="008734B9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and how to identify it</w:t>
            </w:r>
          </w:p>
        </w:tc>
        <w:tc>
          <w:tcPr>
            <w:tcW w:w="2049" w:type="dxa"/>
            <w:gridSpan w:val="2"/>
            <w:noWrap/>
          </w:tcPr>
          <w:p w14:paraId="558BD2F9" w14:textId="77777777" w:rsidR="000D0A46" w:rsidRPr="0043473B" w:rsidRDefault="004D15A3" w:rsidP="006C4C6E">
            <w:pPr>
              <w:spacing w:before="60" w:after="60"/>
              <w:jc w:val="center"/>
              <w:rPr>
                <w:rFonts w:ascii="Eras Demi ITC" w:hAnsi="Eras Demi ITC"/>
                <w:spacing w:val="-20"/>
                <w:sz w:val="20"/>
                <w:szCs w:val="24"/>
              </w:rPr>
            </w:pPr>
            <w:r w:rsidRPr="0043473B">
              <w:rPr>
                <w:rFonts w:ascii="Eras Demi ITC" w:hAnsi="Eras Demi ITC"/>
                <w:spacing w:val="-20"/>
                <w:sz w:val="20"/>
                <w:szCs w:val="24"/>
              </w:rPr>
              <w:t xml:space="preserve">Send a </w:t>
            </w:r>
            <w:r w:rsidRPr="0043473B">
              <w:rPr>
                <w:rFonts w:ascii="Eras Demi ITC" w:hAnsi="Eras Demi ITC"/>
                <w:sz w:val="20"/>
                <w:szCs w:val="24"/>
              </w:rPr>
              <w:t xml:space="preserve">card/photo of something beautiful to a child </w:t>
            </w:r>
            <w:r w:rsidRPr="0043473B">
              <w:rPr>
                <w:rFonts w:ascii="Eras Demi ITC" w:hAnsi="Eras Demi ITC"/>
                <w:spacing w:val="-20"/>
                <w:sz w:val="20"/>
                <w:szCs w:val="24"/>
              </w:rPr>
              <w:t xml:space="preserve">or young person </w:t>
            </w:r>
            <w:r w:rsidRPr="0043473B">
              <w:rPr>
                <w:rFonts w:ascii="Eras Demi ITC" w:hAnsi="Eras Demi ITC"/>
                <w:sz w:val="20"/>
                <w:szCs w:val="24"/>
              </w:rPr>
              <w:t>telling them why you like it</w:t>
            </w:r>
          </w:p>
        </w:tc>
        <w:tc>
          <w:tcPr>
            <w:tcW w:w="2292" w:type="dxa"/>
            <w:gridSpan w:val="2"/>
            <w:noWrap/>
          </w:tcPr>
          <w:p w14:paraId="702977D1" w14:textId="77777777" w:rsidR="000D0A46" w:rsidRPr="0043473B" w:rsidRDefault="00654DC2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Write an apology to the earth for a time when you have damaged the natural environment</w:t>
            </w:r>
          </w:p>
        </w:tc>
        <w:tc>
          <w:tcPr>
            <w:tcW w:w="2512" w:type="dxa"/>
            <w:gridSpan w:val="3"/>
            <w:noWrap/>
          </w:tcPr>
          <w:p w14:paraId="01E68A36" w14:textId="77777777" w:rsidR="000D0A46" w:rsidRPr="0043473B" w:rsidRDefault="00654DC2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Write a psalm of lament for a time when your human need has caused damage</w:t>
            </w:r>
          </w:p>
        </w:tc>
        <w:tc>
          <w:tcPr>
            <w:tcW w:w="2092" w:type="dxa"/>
            <w:noWrap/>
          </w:tcPr>
          <w:p w14:paraId="0450E1B5" w14:textId="77777777" w:rsidR="000D0A46" w:rsidRPr="0043473B" w:rsidRDefault="008734B9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Take a walk in the bush</w:t>
            </w:r>
            <w:r w:rsidR="00654DC2" w:rsidRPr="0043473B">
              <w:rPr>
                <w:rFonts w:ascii="Eras Demi ITC" w:hAnsi="Eras Demi ITC"/>
                <w:sz w:val="20"/>
                <w:szCs w:val="24"/>
              </w:rPr>
              <w:t>,</w:t>
            </w:r>
            <w:r w:rsidRPr="0043473B">
              <w:rPr>
                <w:rFonts w:ascii="Eras Demi ITC" w:hAnsi="Eras Demi ITC"/>
                <w:sz w:val="20"/>
                <w:szCs w:val="24"/>
              </w:rPr>
              <w:t xml:space="preserve"> thank</w:t>
            </w:r>
            <w:r w:rsidR="00654DC2" w:rsidRPr="0043473B">
              <w:rPr>
                <w:rFonts w:ascii="Eras Demi ITC" w:hAnsi="Eras Demi ITC"/>
                <w:sz w:val="20"/>
                <w:szCs w:val="24"/>
              </w:rPr>
              <w:t>ing</w:t>
            </w:r>
            <w:r w:rsidRPr="0043473B">
              <w:rPr>
                <w:rFonts w:ascii="Eras Demi ITC" w:hAnsi="Eras Demi ITC"/>
                <w:sz w:val="20"/>
                <w:szCs w:val="24"/>
              </w:rPr>
              <w:t xml:space="preserve"> God for the unique environment of Aotearoa</w:t>
            </w:r>
          </w:p>
        </w:tc>
      </w:tr>
      <w:tr w:rsidR="000D0A46" w:rsidRPr="000D0A46" w14:paraId="6AD9057E" w14:textId="77777777" w:rsidTr="004347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03" w:type="dxa"/>
          <w:trHeight w:val="942"/>
        </w:trPr>
        <w:tc>
          <w:tcPr>
            <w:tcW w:w="2263" w:type="dxa"/>
            <w:gridSpan w:val="3"/>
            <w:noWrap/>
          </w:tcPr>
          <w:p w14:paraId="5B82A454" w14:textId="77777777" w:rsidR="000D0A46" w:rsidRPr="0043473B" w:rsidRDefault="00654DC2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 xml:space="preserve">Light pollution can upset native </w:t>
            </w:r>
            <w:r w:rsidR="00911352" w:rsidRPr="0043473B">
              <w:rPr>
                <w:rFonts w:ascii="Eras Demi ITC" w:hAnsi="Eras Demi ITC"/>
                <w:sz w:val="20"/>
                <w:szCs w:val="24"/>
              </w:rPr>
              <w:t>fauna. Turn off unused lighting.</w:t>
            </w:r>
          </w:p>
        </w:tc>
        <w:tc>
          <w:tcPr>
            <w:tcW w:w="2048" w:type="dxa"/>
            <w:noWrap/>
          </w:tcPr>
          <w:p w14:paraId="3DE71A92" w14:textId="77777777" w:rsidR="000D0A46" w:rsidRPr="0043473B" w:rsidRDefault="00911352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In our noisy world, find a place of only natur</w:t>
            </w:r>
            <w:r w:rsidR="00993E35" w:rsidRPr="0043473B">
              <w:rPr>
                <w:rFonts w:ascii="Eras Demi ITC" w:hAnsi="Eras Demi ITC"/>
                <w:sz w:val="20"/>
                <w:szCs w:val="24"/>
              </w:rPr>
              <w:t>al</w:t>
            </w:r>
            <w:r w:rsidRPr="0043473B">
              <w:rPr>
                <w:rFonts w:ascii="Eras Demi ITC" w:hAnsi="Eras Demi ITC"/>
                <w:sz w:val="20"/>
                <w:szCs w:val="24"/>
              </w:rPr>
              <w:t xml:space="preserve"> sounds and enjoy it for 10 min</w:t>
            </w:r>
          </w:p>
        </w:tc>
        <w:tc>
          <w:tcPr>
            <w:tcW w:w="2048" w:type="dxa"/>
            <w:gridSpan w:val="2"/>
            <w:noWrap/>
          </w:tcPr>
          <w:p w14:paraId="65F33259" w14:textId="77777777" w:rsidR="000D0A46" w:rsidRPr="0043473B" w:rsidRDefault="00911352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 xml:space="preserve">Find a </w:t>
            </w:r>
            <w:r w:rsidR="000D2C72" w:rsidRPr="0043473B">
              <w:rPr>
                <w:rFonts w:ascii="Eras Demi ITC" w:hAnsi="Eras Demi ITC"/>
                <w:sz w:val="20"/>
                <w:szCs w:val="24"/>
              </w:rPr>
              <w:t xml:space="preserve">safe </w:t>
            </w:r>
            <w:r w:rsidRPr="0043473B">
              <w:rPr>
                <w:rFonts w:ascii="Eras Demi ITC" w:hAnsi="Eras Demi ITC"/>
                <w:sz w:val="20"/>
                <w:szCs w:val="24"/>
              </w:rPr>
              <w:t xml:space="preserve">way to </w:t>
            </w:r>
            <w:r w:rsidR="000D2C72" w:rsidRPr="0043473B">
              <w:rPr>
                <w:rFonts w:ascii="Eras Demi ITC" w:hAnsi="Eras Demi ITC"/>
                <w:sz w:val="20"/>
                <w:szCs w:val="24"/>
              </w:rPr>
              <w:t>collect and use grey waste water</w:t>
            </w:r>
            <w:r w:rsidR="00993E35" w:rsidRPr="0043473B">
              <w:rPr>
                <w:rFonts w:ascii="Eras Demi ITC" w:hAnsi="Eras Demi ITC"/>
                <w:sz w:val="20"/>
                <w:szCs w:val="24"/>
              </w:rPr>
              <w:t xml:space="preserve"> in your home or workplace</w:t>
            </w:r>
          </w:p>
        </w:tc>
        <w:tc>
          <w:tcPr>
            <w:tcW w:w="2049" w:type="dxa"/>
            <w:gridSpan w:val="2"/>
            <w:noWrap/>
          </w:tcPr>
          <w:p w14:paraId="3DDF5BF8" w14:textId="77777777" w:rsidR="000D0A46" w:rsidRPr="0043473B" w:rsidRDefault="000D2C72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Read the Charter for Compassion</w:t>
            </w:r>
          </w:p>
          <w:p w14:paraId="3CD8188E" w14:textId="77777777" w:rsidR="000D2C72" w:rsidRPr="0043473B" w:rsidRDefault="000D2C72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pacing w:val="-20"/>
                <w:sz w:val="20"/>
                <w:szCs w:val="24"/>
              </w:rPr>
              <w:t>https://charterforcompassion.org/charter</w:t>
            </w:r>
          </w:p>
        </w:tc>
        <w:tc>
          <w:tcPr>
            <w:tcW w:w="2292" w:type="dxa"/>
            <w:gridSpan w:val="2"/>
            <w:noWrap/>
          </w:tcPr>
          <w:p w14:paraId="4932C2CC" w14:textId="77777777" w:rsidR="000D0A46" w:rsidRPr="0043473B" w:rsidRDefault="000D2C72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Find a way to imple-ment an aspect of the Charter of Compassion</w:t>
            </w:r>
          </w:p>
        </w:tc>
        <w:tc>
          <w:tcPr>
            <w:tcW w:w="2512" w:type="dxa"/>
            <w:gridSpan w:val="3"/>
            <w:noWrap/>
          </w:tcPr>
          <w:p w14:paraId="3B67E354" w14:textId="77777777" w:rsidR="000D0A46" w:rsidRPr="0043473B" w:rsidRDefault="00993E35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Pass on a garment you don’t need to an Op Shop</w:t>
            </w:r>
          </w:p>
        </w:tc>
        <w:tc>
          <w:tcPr>
            <w:tcW w:w="2092" w:type="dxa"/>
            <w:noWrap/>
          </w:tcPr>
          <w:p w14:paraId="1B88D17A" w14:textId="77777777" w:rsidR="000D0A46" w:rsidRPr="0043473B" w:rsidRDefault="008734B9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Invite someone to help you choose a tree and plant it</w:t>
            </w:r>
          </w:p>
        </w:tc>
      </w:tr>
      <w:tr w:rsidR="000D0A46" w:rsidRPr="000D0A46" w14:paraId="35E0B951" w14:textId="77777777" w:rsidTr="004347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03" w:type="dxa"/>
          <w:trHeight w:val="942"/>
        </w:trPr>
        <w:tc>
          <w:tcPr>
            <w:tcW w:w="2263" w:type="dxa"/>
            <w:gridSpan w:val="3"/>
            <w:noWrap/>
          </w:tcPr>
          <w:p w14:paraId="22B49A40" w14:textId="77777777" w:rsidR="000D0A46" w:rsidRPr="0043473B" w:rsidRDefault="00993E35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Find a way to use a garment you no longer wear</w:t>
            </w:r>
          </w:p>
        </w:tc>
        <w:tc>
          <w:tcPr>
            <w:tcW w:w="2048" w:type="dxa"/>
            <w:noWrap/>
          </w:tcPr>
          <w:p w14:paraId="058E5D40" w14:textId="77777777" w:rsidR="000D0A46" w:rsidRPr="0043473B" w:rsidRDefault="00993E35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Sit in a quiet, dark place and listen to God’s Spirit</w:t>
            </w:r>
          </w:p>
        </w:tc>
        <w:tc>
          <w:tcPr>
            <w:tcW w:w="2048" w:type="dxa"/>
            <w:gridSpan w:val="2"/>
            <w:noWrap/>
          </w:tcPr>
          <w:p w14:paraId="419C051D" w14:textId="77777777" w:rsidR="000D0A46" w:rsidRPr="0043473B" w:rsidRDefault="00993E35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Spend a day without checking texts</w:t>
            </w:r>
          </w:p>
        </w:tc>
        <w:tc>
          <w:tcPr>
            <w:tcW w:w="2049" w:type="dxa"/>
            <w:gridSpan w:val="2"/>
            <w:noWrap/>
          </w:tcPr>
          <w:p w14:paraId="197D1177" w14:textId="77777777" w:rsidR="000D0A46" w:rsidRPr="0043473B" w:rsidRDefault="00993E35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Leave an email message to say you are taking a day off from the computer</w:t>
            </w:r>
          </w:p>
        </w:tc>
        <w:tc>
          <w:tcPr>
            <w:tcW w:w="2292" w:type="dxa"/>
            <w:gridSpan w:val="2"/>
            <w:noWrap/>
          </w:tcPr>
          <w:p w14:paraId="6E13B33B" w14:textId="77777777" w:rsidR="000D0A46" w:rsidRPr="0043473B" w:rsidRDefault="00993E35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 xml:space="preserve">Use public transport instead of a car. </w:t>
            </w:r>
            <w:r w:rsidR="001D7130" w:rsidRPr="0043473B">
              <w:rPr>
                <w:rFonts w:ascii="Eras Demi ITC" w:hAnsi="Eras Demi ITC"/>
                <w:sz w:val="20"/>
                <w:szCs w:val="24"/>
              </w:rPr>
              <w:t>What were the positives?</w:t>
            </w:r>
          </w:p>
        </w:tc>
        <w:tc>
          <w:tcPr>
            <w:tcW w:w="2512" w:type="dxa"/>
            <w:gridSpan w:val="3"/>
            <w:noWrap/>
          </w:tcPr>
          <w:p w14:paraId="04CFD6B3" w14:textId="77777777" w:rsidR="000D0A46" w:rsidRPr="0043473B" w:rsidRDefault="001D7130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Download and print</w:t>
            </w:r>
            <w:r w:rsidRPr="0043473B">
              <w:rPr>
                <w:rFonts w:ascii="Eras Demi ITC" w:hAnsi="Eras Demi ITC"/>
                <w:spacing w:val="-20"/>
                <w:sz w:val="20"/>
                <w:szCs w:val="24"/>
              </w:rPr>
              <w:t xml:space="preserve"> https://www.unicef.org/rightsite/files/uncrcchilldfriendlylanguage.pdf</w:t>
            </w:r>
            <w:r w:rsidRPr="0043473B">
              <w:rPr>
                <w:rFonts w:ascii="Eras Demi ITC" w:hAnsi="Eras Demi ITC"/>
                <w:sz w:val="20"/>
                <w:szCs w:val="24"/>
              </w:rPr>
              <w:t xml:space="preserve"> </w:t>
            </w:r>
          </w:p>
        </w:tc>
        <w:tc>
          <w:tcPr>
            <w:tcW w:w="2092" w:type="dxa"/>
            <w:noWrap/>
          </w:tcPr>
          <w:p w14:paraId="346C32AC" w14:textId="77777777" w:rsidR="000D0A46" w:rsidRPr="0043473B" w:rsidRDefault="00993E35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Read Psalm 19 and find new strength</w:t>
            </w:r>
          </w:p>
        </w:tc>
      </w:tr>
      <w:tr w:rsidR="000D0A46" w:rsidRPr="000D0A46" w14:paraId="449B4684" w14:textId="77777777" w:rsidTr="004347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03" w:type="dxa"/>
          <w:trHeight w:val="942"/>
        </w:trPr>
        <w:tc>
          <w:tcPr>
            <w:tcW w:w="2263" w:type="dxa"/>
            <w:gridSpan w:val="3"/>
            <w:noWrap/>
          </w:tcPr>
          <w:p w14:paraId="0932212F" w14:textId="77777777" w:rsidR="000D0A46" w:rsidRPr="0043473B" w:rsidRDefault="001D7130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Find a way to implement one article from the Rights of the Child</w:t>
            </w:r>
          </w:p>
        </w:tc>
        <w:tc>
          <w:tcPr>
            <w:tcW w:w="2048" w:type="dxa"/>
            <w:noWrap/>
          </w:tcPr>
          <w:p w14:paraId="632FC9DC" w14:textId="77777777" w:rsidR="000D0A46" w:rsidRPr="0043473B" w:rsidRDefault="001D7130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Think of how to explain Lenten practice and tell someone this month</w:t>
            </w:r>
          </w:p>
        </w:tc>
        <w:tc>
          <w:tcPr>
            <w:tcW w:w="2048" w:type="dxa"/>
            <w:gridSpan w:val="2"/>
            <w:noWrap/>
          </w:tcPr>
          <w:p w14:paraId="3B5FE932" w14:textId="77777777" w:rsidR="000D0A46" w:rsidRPr="0043473B" w:rsidRDefault="001D7130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 xml:space="preserve">Prepare and eat </w:t>
            </w:r>
            <w:r w:rsidR="00FB7524" w:rsidRPr="0043473B">
              <w:rPr>
                <w:rFonts w:ascii="Eras Demi ITC" w:hAnsi="Eras Demi ITC"/>
                <w:sz w:val="20"/>
                <w:szCs w:val="24"/>
              </w:rPr>
              <w:t>a meal today using raw/ non-processed food</w:t>
            </w:r>
          </w:p>
        </w:tc>
        <w:tc>
          <w:tcPr>
            <w:tcW w:w="2049" w:type="dxa"/>
            <w:gridSpan w:val="2"/>
            <w:noWrap/>
          </w:tcPr>
          <w:p w14:paraId="6981E8B2" w14:textId="77777777" w:rsidR="000D0A46" w:rsidRPr="0043473B" w:rsidRDefault="001D7130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 xml:space="preserve">If you usually buy your lunch, </w:t>
            </w:r>
            <w:r w:rsidR="00FB7524" w:rsidRPr="0043473B">
              <w:rPr>
                <w:rFonts w:ascii="Eras Demi ITC" w:hAnsi="Eras Demi ITC"/>
                <w:sz w:val="20"/>
                <w:szCs w:val="24"/>
              </w:rPr>
              <w:t>take a homemade meal today</w:t>
            </w:r>
          </w:p>
        </w:tc>
        <w:tc>
          <w:tcPr>
            <w:tcW w:w="2292" w:type="dxa"/>
            <w:gridSpan w:val="2"/>
            <w:noWrap/>
          </w:tcPr>
          <w:p w14:paraId="37C8E415" w14:textId="77777777" w:rsidR="000D0A46" w:rsidRPr="0043473B" w:rsidRDefault="00FB7524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Buy and use a keep-cup for takeaway coffee</w:t>
            </w:r>
          </w:p>
        </w:tc>
        <w:tc>
          <w:tcPr>
            <w:tcW w:w="2512" w:type="dxa"/>
            <w:gridSpan w:val="3"/>
            <w:noWrap/>
          </w:tcPr>
          <w:p w14:paraId="30E2D74A" w14:textId="77777777" w:rsidR="000D0A46" w:rsidRPr="0043473B" w:rsidRDefault="00FB7524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 xml:space="preserve">Walk beside a river, stream or the sea and think of how we depend on water </w:t>
            </w:r>
          </w:p>
        </w:tc>
        <w:tc>
          <w:tcPr>
            <w:tcW w:w="2092" w:type="dxa"/>
            <w:noWrap/>
          </w:tcPr>
          <w:p w14:paraId="096A0DAC" w14:textId="77777777" w:rsidR="000D0A46" w:rsidRPr="0043473B" w:rsidRDefault="00993E35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Read Luke 12:22-31 and offer thanks for one of God’s gifts</w:t>
            </w:r>
          </w:p>
        </w:tc>
      </w:tr>
      <w:tr w:rsidR="000D0A46" w:rsidRPr="000D0A46" w14:paraId="5EE1AA71" w14:textId="77777777" w:rsidTr="004347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03" w:type="dxa"/>
          <w:trHeight w:val="942"/>
        </w:trPr>
        <w:tc>
          <w:tcPr>
            <w:tcW w:w="2263" w:type="dxa"/>
            <w:gridSpan w:val="3"/>
            <w:noWrap/>
          </w:tcPr>
          <w:p w14:paraId="13ED174A" w14:textId="77777777" w:rsidR="000D0A46" w:rsidRPr="0043473B" w:rsidRDefault="00FB7524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Think about the land where you live. To whom did it belong in 1840?</w:t>
            </w:r>
          </w:p>
        </w:tc>
        <w:tc>
          <w:tcPr>
            <w:tcW w:w="2048" w:type="dxa"/>
            <w:noWrap/>
          </w:tcPr>
          <w:p w14:paraId="09A3237D" w14:textId="77777777" w:rsidR="000D0A46" w:rsidRPr="0043473B" w:rsidRDefault="00FB7524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Give away some home baking or home-grown produce</w:t>
            </w:r>
          </w:p>
        </w:tc>
        <w:tc>
          <w:tcPr>
            <w:tcW w:w="2048" w:type="dxa"/>
            <w:gridSpan w:val="2"/>
            <w:noWrap/>
          </w:tcPr>
          <w:p w14:paraId="52952F53" w14:textId="77777777" w:rsidR="000D0A46" w:rsidRPr="0043473B" w:rsidRDefault="00FB7524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Eat more than one vegetarian meal this week</w:t>
            </w:r>
          </w:p>
        </w:tc>
        <w:tc>
          <w:tcPr>
            <w:tcW w:w="2049" w:type="dxa"/>
            <w:gridSpan w:val="2"/>
            <w:noWrap/>
          </w:tcPr>
          <w:p w14:paraId="404576D8" w14:textId="77777777" w:rsidR="000D0A46" w:rsidRPr="0043473B" w:rsidRDefault="00FB7524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Collect rain water and give thanks for rain</w:t>
            </w:r>
          </w:p>
        </w:tc>
        <w:tc>
          <w:tcPr>
            <w:tcW w:w="2292" w:type="dxa"/>
            <w:gridSpan w:val="2"/>
            <w:noWrap/>
          </w:tcPr>
          <w:p w14:paraId="43ED0154" w14:textId="77777777" w:rsidR="000D0A46" w:rsidRPr="0043473B" w:rsidRDefault="00FB7524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 xml:space="preserve">Where are your local marae? </w:t>
            </w:r>
            <w:r w:rsidR="00F96812" w:rsidRPr="0043473B">
              <w:rPr>
                <w:rFonts w:ascii="Eras Demi ITC" w:hAnsi="Eras Demi ITC"/>
                <w:sz w:val="20"/>
                <w:szCs w:val="24"/>
              </w:rPr>
              <w:t xml:space="preserve"> </w:t>
            </w:r>
          </w:p>
        </w:tc>
        <w:tc>
          <w:tcPr>
            <w:tcW w:w="2512" w:type="dxa"/>
            <w:gridSpan w:val="3"/>
            <w:noWrap/>
          </w:tcPr>
          <w:p w14:paraId="7658CA94" w14:textId="77777777" w:rsidR="000D0A46" w:rsidRPr="0043473B" w:rsidRDefault="00F96812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Talk to tangata whenua about what issues are important for them</w:t>
            </w:r>
          </w:p>
        </w:tc>
        <w:tc>
          <w:tcPr>
            <w:tcW w:w="2092" w:type="dxa"/>
            <w:noWrap/>
          </w:tcPr>
          <w:p w14:paraId="47609284" w14:textId="77777777" w:rsidR="000D0A46" w:rsidRPr="0043473B" w:rsidRDefault="00F96812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sz w:val="20"/>
                <w:szCs w:val="24"/>
              </w:rPr>
              <w:t>Talk to someone from another culture about their favourite national food</w:t>
            </w:r>
          </w:p>
        </w:tc>
      </w:tr>
      <w:tr w:rsidR="000D0A46" w:rsidRPr="000D0A46" w14:paraId="1AF5EEBC" w14:textId="77777777" w:rsidTr="004347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03" w:type="dxa"/>
          <w:trHeight w:val="615"/>
        </w:trPr>
        <w:tc>
          <w:tcPr>
            <w:tcW w:w="2263" w:type="dxa"/>
            <w:gridSpan w:val="3"/>
            <w:noWrap/>
          </w:tcPr>
          <w:p w14:paraId="12549EC0" w14:textId="77777777" w:rsidR="000D0A46" w:rsidRPr="0043473B" w:rsidRDefault="00F96812" w:rsidP="006C4C6E">
            <w:pPr>
              <w:spacing w:before="60" w:after="60"/>
              <w:jc w:val="center"/>
              <w:rPr>
                <w:rFonts w:ascii="Eras Demi ITC" w:hAnsi="Eras Demi ITC"/>
                <w:i/>
                <w:sz w:val="20"/>
                <w:szCs w:val="24"/>
              </w:rPr>
            </w:pPr>
            <w:r w:rsidRPr="0043473B">
              <w:rPr>
                <w:rFonts w:ascii="Eras Demi ITC" w:hAnsi="Eras Demi ITC"/>
                <w:i/>
                <w:sz w:val="20"/>
                <w:szCs w:val="24"/>
              </w:rPr>
              <w:t>Your choice</w:t>
            </w:r>
          </w:p>
        </w:tc>
        <w:tc>
          <w:tcPr>
            <w:tcW w:w="2048" w:type="dxa"/>
            <w:noWrap/>
          </w:tcPr>
          <w:p w14:paraId="535ADC3A" w14:textId="77777777" w:rsidR="000D0A46" w:rsidRPr="0043473B" w:rsidRDefault="00F96812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i/>
                <w:sz w:val="20"/>
                <w:szCs w:val="24"/>
              </w:rPr>
              <w:t>Your choice</w:t>
            </w:r>
          </w:p>
        </w:tc>
        <w:tc>
          <w:tcPr>
            <w:tcW w:w="2048" w:type="dxa"/>
            <w:gridSpan w:val="2"/>
            <w:noWrap/>
          </w:tcPr>
          <w:p w14:paraId="5FBF8AEA" w14:textId="77777777" w:rsidR="000D0A46" w:rsidRPr="0043473B" w:rsidRDefault="00F96812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i/>
                <w:sz w:val="20"/>
                <w:szCs w:val="24"/>
              </w:rPr>
              <w:t>Your choice</w:t>
            </w:r>
          </w:p>
        </w:tc>
        <w:tc>
          <w:tcPr>
            <w:tcW w:w="2049" w:type="dxa"/>
            <w:gridSpan w:val="2"/>
            <w:noWrap/>
          </w:tcPr>
          <w:p w14:paraId="524117C9" w14:textId="77777777" w:rsidR="000D0A46" w:rsidRPr="0043473B" w:rsidRDefault="00F96812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i/>
                <w:sz w:val="20"/>
                <w:szCs w:val="24"/>
              </w:rPr>
              <w:t>Your choice</w:t>
            </w:r>
          </w:p>
        </w:tc>
        <w:tc>
          <w:tcPr>
            <w:tcW w:w="2292" w:type="dxa"/>
            <w:gridSpan w:val="2"/>
            <w:noWrap/>
          </w:tcPr>
          <w:p w14:paraId="263A5FA0" w14:textId="77777777" w:rsidR="000D0A46" w:rsidRPr="0043473B" w:rsidRDefault="00F96812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i/>
                <w:sz w:val="20"/>
                <w:szCs w:val="24"/>
              </w:rPr>
              <w:t>Your choice</w:t>
            </w:r>
          </w:p>
        </w:tc>
        <w:tc>
          <w:tcPr>
            <w:tcW w:w="2512" w:type="dxa"/>
            <w:gridSpan w:val="3"/>
            <w:noWrap/>
          </w:tcPr>
          <w:p w14:paraId="28733C4B" w14:textId="77777777" w:rsidR="000D0A46" w:rsidRPr="0043473B" w:rsidRDefault="00F96812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</w:rPr>
            </w:pPr>
            <w:r w:rsidRPr="0043473B">
              <w:rPr>
                <w:rFonts w:ascii="Eras Demi ITC" w:hAnsi="Eras Demi ITC"/>
                <w:i/>
                <w:sz w:val="20"/>
                <w:szCs w:val="24"/>
              </w:rPr>
              <w:t>Your choice</w:t>
            </w:r>
          </w:p>
        </w:tc>
        <w:tc>
          <w:tcPr>
            <w:tcW w:w="2092" w:type="dxa"/>
            <w:noWrap/>
          </w:tcPr>
          <w:p w14:paraId="67DCC171" w14:textId="77777777" w:rsidR="000D0A46" w:rsidRPr="0043473B" w:rsidRDefault="00F96812" w:rsidP="006C4C6E">
            <w:pPr>
              <w:spacing w:before="60" w:after="60"/>
              <w:jc w:val="center"/>
              <w:rPr>
                <w:rFonts w:ascii="Eras Demi ITC" w:hAnsi="Eras Demi ITC"/>
                <w:sz w:val="20"/>
                <w:szCs w:val="24"/>
                <w:highlight w:val="yellow"/>
              </w:rPr>
            </w:pPr>
            <w:r w:rsidRPr="0043473B">
              <w:rPr>
                <w:rFonts w:ascii="Eras Demi ITC" w:hAnsi="Eras Demi ITC"/>
                <w:i/>
                <w:sz w:val="20"/>
                <w:szCs w:val="24"/>
              </w:rPr>
              <w:t>Your choice</w:t>
            </w:r>
          </w:p>
        </w:tc>
      </w:tr>
    </w:tbl>
    <w:p w14:paraId="59302FFD" w14:textId="77777777" w:rsidR="00CC4C36" w:rsidRPr="00F96812" w:rsidRDefault="00CC4C36" w:rsidP="00CC4C36">
      <w:pPr>
        <w:jc w:val="center"/>
        <w:rPr>
          <w:rFonts w:ascii="Eras Demi ITC" w:hAnsi="Eras Demi ITC"/>
          <w:sz w:val="28"/>
          <w:u w:val="single"/>
        </w:rPr>
      </w:pPr>
      <w:r w:rsidRPr="00F96812">
        <w:rPr>
          <w:rFonts w:ascii="Eras Demi ITC" w:hAnsi="Eras Demi ITC"/>
          <w:sz w:val="28"/>
          <w:u w:val="single"/>
        </w:rPr>
        <w:t>How to use this Calendar</w:t>
      </w:r>
    </w:p>
    <w:p w14:paraId="28ADD0FB" w14:textId="7BFDE114" w:rsidR="00F96812" w:rsidRPr="006817DE" w:rsidRDefault="00CC4C36" w:rsidP="00CC4C36">
      <w:pPr>
        <w:rPr>
          <w:rFonts w:ascii="Eras Demi ITC" w:hAnsi="Eras Demi ITC"/>
        </w:rPr>
      </w:pPr>
      <w:r w:rsidRPr="006817DE">
        <w:rPr>
          <w:rFonts w:ascii="Eras Demi ITC" w:hAnsi="Eras Demi ITC"/>
        </w:rPr>
        <w:t xml:space="preserve">Lent is traditionally a time of fasting and repentance, inner reflection and preparation for Easter.  Lent </w:t>
      </w:r>
      <w:r w:rsidR="00FE491F" w:rsidRPr="006817DE">
        <w:rPr>
          <w:rFonts w:ascii="Eras Demi ITC" w:hAnsi="Eras Demi ITC"/>
        </w:rPr>
        <w:t xml:space="preserve">is </w:t>
      </w:r>
      <w:r w:rsidRPr="006817DE">
        <w:rPr>
          <w:rFonts w:ascii="Eras Demi ITC" w:hAnsi="Eras Demi ITC"/>
        </w:rPr>
        <w:t xml:space="preserve">a time to adopt habits and </w:t>
      </w:r>
      <w:r w:rsidR="00523BFE" w:rsidRPr="006817DE">
        <w:rPr>
          <w:rFonts w:ascii="Eras Demi ITC" w:hAnsi="Eras Demi ITC"/>
        </w:rPr>
        <w:t>action</w:t>
      </w:r>
      <w:r w:rsidR="00FE491F" w:rsidRPr="006817DE">
        <w:rPr>
          <w:rFonts w:ascii="Eras Demi ITC" w:hAnsi="Eras Demi ITC"/>
        </w:rPr>
        <w:t xml:space="preserve">s for </w:t>
      </w:r>
      <w:r w:rsidR="00523BFE" w:rsidRPr="006817DE">
        <w:rPr>
          <w:rFonts w:ascii="Eras Demi ITC" w:hAnsi="Eras Demi ITC"/>
        </w:rPr>
        <w:t>gospel values…</w:t>
      </w:r>
      <w:r w:rsidR="00F96812" w:rsidRPr="006817DE">
        <w:rPr>
          <w:rFonts w:ascii="Eras Demi ITC" w:hAnsi="Eras Demi ITC"/>
        </w:rPr>
        <w:t xml:space="preserve">  </w:t>
      </w:r>
    </w:p>
    <w:p w14:paraId="6BF0100A" w14:textId="316206CA" w:rsidR="00F96812" w:rsidRPr="006817DE" w:rsidRDefault="00F96812" w:rsidP="006817DE">
      <w:pPr>
        <w:spacing w:before="120"/>
        <w:rPr>
          <w:rFonts w:ascii="Eras Demi ITC" w:hAnsi="Eras Demi ITC"/>
        </w:rPr>
      </w:pPr>
      <w:r w:rsidRPr="006817DE">
        <w:rPr>
          <w:rFonts w:ascii="Eras Demi ITC" w:hAnsi="Eras Demi ITC"/>
        </w:rPr>
        <w:t xml:space="preserve">The squares/coupons above are examples of things you might do during Lent 2019 - every day </w:t>
      </w:r>
      <w:r w:rsidR="00FE491F" w:rsidRPr="006817DE">
        <w:rPr>
          <w:rFonts w:ascii="Eras Demi ITC" w:hAnsi="Eras Demi ITC"/>
        </w:rPr>
        <w:t xml:space="preserve">or occasionally </w:t>
      </w:r>
      <w:r w:rsidR="00486CEB" w:rsidRPr="006817DE">
        <w:rPr>
          <w:rFonts w:ascii="Eras Demi ITC" w:hAnsi="Eras Demi ITC"/>
        </w:rPr>
        <w:t>to support</w:t>
      </w:r>
      <w:r w:rsidRPr="006817DE">
        <w:rPr>
          <w:rFonts w:ascii="Eras Demi ITC" w:hAnsi="Eras Demi ITC"/>
        </w:rPr>
        <w:t xml:space="preserve"> your Lenten journey</w:t>
      </w:r>
      <w:r w:rsidR="00486CEB" w:rsidRPr="006817DE">
        <w:rPr>
          <w:rFonts w:ascii="Eras Demi ITC" w:hAnsi="Eras Demi ITC"/>
        </w:rPr>
        <w:t xml:space="preserve">. </w:t>
      </w:r>
    </w:p>
    <w:p w14:paraId="73A44DBC" w14:textId="77777777" w:rsidR="00F96812" w:rsidRPr="006817DE" w:rsidRDefault="00F96812" w:rsidP="00CC4C36">
      <w:pPr>
        <w:rPr>
          <w:rFonts w:ascii="Eras Demi ITC" w:hAnsi="Eras Demi ITC"/>
        </w:rPr>
      </w:pPr>
    </w:p>
    <w:p w14:paraId="01471A1D" w14:textId="68A59080" w:rsidR="00CC4C36" w:rsidRPr="006817DE" w:rsidRDefault="00486CEB" w:rsidP="0083246B">
      <w:pPr>
        <w:jc w:val="center"/>
        <w:rPr>
          <w:rFonts w:ascii="Eras Demi ITC" w:hAnsi="Eras Demi ITC"/>
          <w:sz w:val="20"/>
        </w:rPr>
      </w:pPr>
      <w:r w:rsidRPr="006817DE">
        <w:rPr>
          <w:rFonts w:ascii="Eras Demi ITC" w:hAnsi="Eras Demi ITC"/>
          <w:sz w:val="20"/>
        </w:rPr>
        <w:t xml:space="preserve">For information or feedback </w:t>
      </w:r>
      <w:r w:rsidR="00F96812" w:rsidRPr="006817DE">
        <w:rPr>
          <w:rFonts w:ascii="Eras Demi ITC" w:hAnsi="Eras Demi ITC"/>
          <w:sz w:val="20"/>
        </w:rPr>
        <w:t xml:space="preserve">email </w:t>
      </w:r>
      <w:r w:rsidR="00677560" w:rsidRPr="006817DE">
        <w:rPr>
          <w:rFonts w:ascii="Eras Demi ITC" w:hAnsi="Eras Demi ITC"/>
          <w:sz w:val="20"/>
        </w:rPr>
        <w:t xml:space="preserve">Betsan Martin at: </w:t>
      </w:r>
      <w:hyperlink r:id="rId8" w:history="1">
        <w:r w:rsidR="00DA00D5" w:rsidRPr="006817DE">
          <w:rPr>
            <w:rStyle w:val="Hyperlink"/>
            <w:rFonts w:ascii="Eras Demi ITC" w:hAnsi="Eras Demi ITC"/>
            <w:sz w:val="20"/>
          </w:rPr>
          <w:t>betsan@response.org.nz</w:t>
        </w:r>
      </w:hyperlink>
    </w:p>
    <w:p w14:paraId="1FC184E8" w14:textId="180478C1" w:rsidR="00CC4C36" w:rsidRPr="006C4C6E" w:rsidRDefault="0083246B" w:rsidP="00FE491F">
      <w:pPr>
        <w:jc w:val="center"/>
        <w:rPr>
          <w:rFonts w:ascii="Eras Demi ITC" w:hAnsi="Eras Demi ITC"/>
        </w:rPr>
      </w:pPr>
      <w:r w:rsidRPr="006817DE">
        <w:rPr>
          <w:rFonts w:ascii="Eras Demi ITC" w:hAnsi="Eras Demi ITC"/>
          <w:sz w:val="20"/>
        </w:rPr>
        <w:t>English calendar c</w:t>
      </w:r>
      <w:r w:rsidR="00DA00D5" w:rsidRPr="006817DE">
        <w:rPr>
          <w:rFonts w:ascii="Eras Demi ITC" w:hAnsi="Eras Demi ITC"/>
          <w:sz w:val="20"/>
        </w:rPr>
        <w:t xml:space="preserve">reated </w:t>
      </w:r>
      <w:r w:rsidR="006C4C6E" w:rsidRPr="006817DE">
        <w:rPr>
          <w:rFonts w:ascii="Eras Demi ITC" w:hAnsi="Eras Demi ITC"/>
          <w:sz w:val="20"/>
        </w:rPr>
        <w:t>by Viv Whimster:</w:t>
      </w:r>
      <w:r w:rsidRPr="006817DE">
        <w:rPr>
          <w:rFonts w:ascii="Eras Demi ITC" w:hAnsi="Eras Demi ITC"/>
          <w:sz w:val="20"/>
        </w:rPr>
        <w:t xml:space="preserve"> Tongan calendar by  - Revd Goll Manukia and Soana Muimuiheata</w:t>
      </w:r>
      <w:r w:rsidR="006C4C6E" w:rsidRPr="006817DE">
        <w:rPr>
          <w:rFonts w:ascii="Eras Demi ITC" w:hAnsi="Eras Demi ITC"/>
          <w:sz w:val="20"/>
        </w:rPr>
        <w:t xml:space="preserve"> (Lotofale’ia </w:t>
      </w:r>
      <w:r w:rsidR="006817DE">
        <w:rPr>
          <w:rFonts w:ascii="Eras Demi ITC" w:hAnsi="Eras Demi ITC"/>
          <w:sz w:val="20"/>
        </w:rPr>
        <w:t xml:space="preserve">Mangere </w:t>
      </w:r>
      <w:bookmarkStart w:id="0" w:name="_GoBack"/>
      <w:bookmarkEnd w:id="0"/>
      <w:r w:rsidR="006C4C6E" w:rsidRPr="006817DE">
        <w:rPr>
          <w:rFonts w:ascii="Eras Demi ITC" w:hAnsi="Eras Demi ITC"/>
          <w:sz w:val="20"/>
        </w:rPr>
        <w:t>Tongan Methodist Church</w:t>
      </w:r>
      <w:r w:rsidR="006C4C6E" w:rsidRPr="006C4C6E">
        <w:rPr>
          <w:rFonts w:ascii="Eras Demi ITC" w:hAnsi="Eras Demi ITC"/>
        </w:rPr>
        <w:t>)</w:t>
      </w:r>
    </w:p>
    <w:sectPr w:rsidR="00CC4C36" w:rsidRPr="006C4C6E" w:rsidSect="00654DC2">
      <w:pgSz w:w="16838" w:h="11906" w:orient="landscape"/>
      <w:pgMar w:top="709" w:right="720" w:bottom="284" w:left="720" w:header="708" w:footer="708" w:gutter="0"/>
      <w:pgBorders w:offsetFrom="page">
        <w:top w:val="thinThickThinSmallGap" w:sz="24" w:space="24" w:color="538135" w:themeColor="accent6" w:themeShade="BF"/>
        <w:left w:val="thinThickThinSmallGap" w:sz="24" w:space="24" w:color="538135" w:themeColor="accent6" w:themeShade="BF"/>
        <w:bottom w:val="thinThickThinSmallGap" w:sz="24" w:space="24" w:color="538135" w:themeColor="accent6" w:themeShade="BF"/>
        <w:right w:val="thinThickThinSmallGap" w:sz="24" w:space="24" w:color="538135" w:themeColor="accent6" w:themeShade="BF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BBCD78" w14:textId="77777777" w:rsidR="00CC2428" w:rsidRDefault="00CC2428" w:rsidP="000D0A46">
      <w:pPr>
        <w:spacing w:line="240" w:lineRule="auto"/>
      </w:pPr>
      <w:r>
        <w:separator/>
      </w:r>
    </w:p>
  </w:endnote>
  <w:endnote w:type="continuationSeparator" w:id="0">
    <w:p w14:paraId="05761F24" w14:textId="77777777" w:rsidR="00CC2428" w:rsidRDefault="00CC2428" w:rsidP="000D0A4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Eras Demi ITC">
    <w:altName w:val="Calibri"/>
    <w:panose1 w:val="020B08050305040208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3FF088" w14:textId="77777777" w:rsidR="00CC2428" w:rsidRDefault="00CC2428" w:rsidP="000D0A46">
      <w:pPr>
        <w:spacing w:line="240" w:lineRule="auto"/>
      </w:pPr>
      <w:r>
        <w:separator/>
      </w:r>
    </w:p>
  </w:footnote>
  <w:footnote w:type="continuationSeparator" w:id="0">
    <w:p w14:paraId="07483650" w14:textId="77777777" w:rsidR="00CC2428" w:rsidRDefault="00CC2428" w:rsidP="000D0A4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BD2C2E"/>
    <w:multiLevelType w:val="hybridMultilevel"/>
    <w:tmpl w:val="58B4495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fr-FR" w:vendorID="64" w:dllVersion="131078" w:nlCheck="1" w:checkStyle="0"/>
  <w:activeWritingStyle w:appName="MSWord" w:lang="en-NZ" w:vendorID="64" w:dllVersion="131078" w:nlCheck="1" w:checkStyle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MgNBQ0NzAzMjJR2l4NTi4sz8PJACo1oA7WdAWSwAAAA="/>
  </w:docVars>
  <w:rsids>
    <w:rsidRoot w:val="000D0A46"/>
    <w:rsid w:val="00004DB9"/>
    <w:rsid w:val="000309A8"/>
    <w:rsid w:val="000515D5"/>
    <w:rsid w:val="000D0A46"/>
    <w:rsid w:val="000D2C72"/>
    <w:rsid w:val="001467CE"/>
    <w:rsid w:val="00172D8C"/>
    <w:rsid w:val="001C0F12"/>
    <w:rsid w:val="001D7130"/>
    <w:rsid w:val="0024175A"/>
    <w:rsid w:val="00271673"/>
    <w:rsid w:val="002B3C96"/>
    <w:rsid w:val="002E2B30"/>
    <w:rsid w:val="003439CE"/>
    <w:rsid w:val="00353785"/>
    <w:rsid w:val="00384692"/>
    <w:rsid w:val="003F6191"/>
    <w:rsid w:val="0043473B"/>
    <w:rsid w:val="00454D84"/>
    <w:rsid w:val="00486CEB"/>
    <w:rsid w:val="004D15A3"/>
    <w:rsid w:val="00523BFE"/>
    <w:rsid w:val="005276C9"/>
    <w:rsid w:val="00576316"/>
    <w:rsid w:val="005B6D8F"/>
    <w:rsid w:val="0060017C"/>
    <w:rsid w:val="0062164D"/>
    <w:rsid w:val="00633FC9"/>
    <w:rsid w:val="00654DC2"/>
    <w:rsid w:val="00654FBE"/>
    <w:rsid w:val="00677560"/>
    <w:rsid w:val="006817DE"/>
    <w:rsid w:val="006C4C6E"/>
    <w:rsid w:val="00741F01"/>
    <w:rsid w:val="00780E35"/>
    <w:rsid w:val="007C1F9C"/>
    <w:rsid w:val="007D4712"/>
    <w:rsid w:val="007D58A1"/>
    <w:rsid w:val="0083246B"/>
    <w:rsid w:val="008734B9"/>
    <w:rsid w:val="00890900"/>
    <w:rsid w:val="00893AB8"/>
    <w:rsid w:val="008F561A"/>
    <w:rsid w:val="00911352"/>
    <w:rsid w:val="00926E02"/>
    <w:rsid w:val="00973389"/>
    <w:rsid w:val="00993E35"/>
    <w:rsid w:val="009B5FD6"/>
    <w:rsid w:val="00A057AC"/>
    <w:rsid w:val="00A1795D"/>
    <w:rsid w:val="00A45B57"/>
    <w:rsid w:val="00A81AE9"/>
    <w:rsid w:val="00AD5297"/>
    <w:rsid w:val="00AD5B61"/>
    <w:rsid w:val="00B770B8"/>
    <w:rsid w:val="00BF30EC"/>
    <w:rsid w:val="00BF4AB5"/>
    <w:rsid w:val="00C7039F"/>
    <w:rsid w:val="00CC2428"/>
    <w:rsid w:val="00CC4C36"/>
    <w:rsid w:val="00CD2331"/>
    <w:rsid w:val="00D07869"/>
    <w:rsid w:val="00D14279"/>
    <w:rsid w:val="00DA00D5"/>
    <w:rsid w:val="00DA34CE"/>
    <w:rsid w:val="00DF5E9F"/>
    <w:rsid w:val="00E143DF"/>
    <w:rsid w:val="00E75923"/>
    <w:rsid w:val="00F6676F"/>
    <w:rsid w:val="00F75D7A"/>
    <w:rsid w:val="00F96812"/>
    <w:rsid w:val="00FA1112"/>
    <w:rsid w:val="00FB7524"/>
    <w:rsid w:val="00FE4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5FFDA9"/>
  <w15:docId w15:val="{D2D00399-CD53-4E11-AF10-67857FDF4B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2"/>
        <w:szCs w:val="22"/>
        <w:lang w:val="en-NZ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56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0A4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D0A4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0A46"/>
  </w:style>
  <w:style w:type="paragraph" w:styleId="Footer">
    <w:name w:val="footer"/>
    <w:basedOn w:val="Normal"/>
    <w:link w:val="FooterChar"/>
    <w:uiPriority w:val="99"/>
    <w:unhideWhenUsed/>
    <w:rsid w:val="000D0A4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0A46"/>
  </w:style>
  <w:style w:type="paragraph" w:styleId="ListParagraph">
    <w:name w:val="List Paragraph"/>
    <w:basedOn w:val="Normal"/>
    <w:uiPriority w:val="34"/>
    <w:qFormat/>
    <w:rsid w:val="00CC4C3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00D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A00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34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6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etsan@response.org.nz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02</Words>
  <Characters>514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v Whimster</dc:creator>
  <cp:lastModifiedBy>Soana Muimuiheata</cp:lastModifiedBy>
  <cp:revision>3</cp:revision>
  <cp:lastPrinted>2019-03-05T00:30:00Z</cp:lastPrinted>
  <dcterms:created xsi:type="dcterms:W3CDTF">2019-03-06T22:34:00Z</dcterms:created>
  <dcterms:modified xsi:type="dcterms:W3CDTF">2019-03-06T22:36:00Z</dcterms:modified>
</cp:coreProperties>
</file>